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E4CF48" w14:textId="21440674" w:rsidR="005E1B98" w:rsidRDefault="0067514B" w:rsidP="005E1B98">
      <w:pPr>
        <w:jc w:val="center"/>
        <w:rPr>
          <w:rFonts w:ascii="Arial" w:hAnsi="Arial" w:cs="Arial"/>
          <w:color w:val="795329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A7B86C8" wp14:editId="01330D92">
            <wp:simplePos x="0" y="0"/>
            <wp:positionH relativeFrom="margin">
              <wp:align>right</wp:align>
            </wp:positionH>
            <wp:positionV relativeFrom="paragraph">
              <wp:posOffset>120015</wp:posOffset>
            </wp:positionV>
            <wp:extent cx="731520" cy="848732"/>
            <wp:effectExtent l="0" t="0" r="0" b="889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ll on ball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" cy="8487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F0E2B0" w14:textId="4A3AB304" w:rsidR="005E1B98" w:rsidRDefault="005E1B98" w:rsidP="005E1B98">
      <w:pPr>
        <w:jc w:val="center"/>
        <w:rPr>
          <w:rFonts w:ascii="Arial" w:hAnsi="Arial" w:cs="Arial"/>
          <w:color w:val="795329"/>
          <w:sz w:val="28"/>
          <w:szCs w:val="28"/>
        </w:rPr>
      </w:pPr>
    </w:p>
    <w:p w14:paraId="55353222" w14:textId="5629EA31" w:rsidR="001C3715" w:rsidRPr="0067514B" w:rsidRDefault="005E1B98" w:rsidP="005E1B98">
      <w:pPr>
        <w:jc w:val="center"/>
        <w:rPr>
          <w:rFonts w:ascii="Arial" w:hAnsi="Arial" w:cs="Arial"/>
          <w:sz w:val="28"/>
          <w:szCs w:val="28"/>
        </w:rPr>
      </w:pPr>
      <w:r w:rsidRPr="0067514B">
        <w:rPr>
          <w:rFonts w:ascii="Arial" w:hAnsi="Arial" w:cs="Arial"/>
          <w:sz w:val="28"/>
          <w:szCs w:val="28"/>
        </w:rPr>
        <w:t>The leading suppliers of corporate golf gifts</w:t>
      </w:r>
    </w:p>
    <w:p w14:paraId="74D12507" w14:textId="72F03579" w:rsidR="001C3715" w:rsidRDefault="001C3715" w:rsidP="005E1B98">
      <w:pPr>
        <w:jc w:val="right"/>
      </w:pPr>
    </w:p>
    <w:p w14:paraId="16868637" w14:textId="06EA4558" w:rsidR="001C3715" w:rsidRDefault="001C3715" w:rsidP="001C3715"/>
    <w:p w14:paraId="41D7AB72" w14:textId="21910A8C" w:rsidR="005E1B98" w:rsidRDefault="005E1B98" w:rsidP="001C3715"/>
    <w:p w14:paraId="09D9087D" w14:textId="0460BA19" w:rsidR="005E1B98" w:rsidRPr="001C3715" w:rsidRDefault="005E1B98" w:rsidP="001C3715"/>
    <w:p w14:paraId="66274F3E" w14:textId="023F7487" w:rsidR="00D5730D" w:rsidRDefault="00D5730D">
      <w:pPr>
        <w:pBdr>
          <w:top w:val="double" w:sz="6" w:space="1" w:color="auto"/>
          <w:left w:val="double" w:sz="6" w:space="1" w:color="auto"/>
          <w:bottom w:val="double" w:sz="6" w:space="1" w:color="auto"/>
          <w:right w:val="double" w:sz="6" w:space="1" w:color="auto"/>
        </w:pBdr>
        <w:jc w:val="center"/>
      </w:pPr>
      <w:r>
        <w:rPr>
          <w:sz w:val="32"/>
        </w:rPr>
        <w:t>DELIVERY NOTE</w:t>
      </w:r>
    </w:p>
    <w:p w14:paraId="4EF82ADC" w14:textId="77777777" w:rsidR="000F1B8D" w:rsidRDefault="000F1B8D" w:rsidP="00E55117">
      <w:pPr>
        <w:pBdr>
          <w:bottom w:val="single" w:sz="12" w:space="0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sz w:val="32"/>
          <w:szCs w:val="32"/>
        </w:rPr>
      </w:pPr>
    </w:p>
    <w:p w14:paraId="6A01C4AF" w14:textId="77777777" w:rsidR="00E75E32" w:rsidRDefault="00FE2195" w:rsidP="00FE2195">
      <w:pPr>
        <w:pBdr>
          <w:bottom w:val="single" w:sz="12" w:space="0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160" w:hanging="2160"/>
        <w:rPr>
          <w:sz w:val="32"/>
          <w:szCs w:val="32"/>
        </w:rPr>
      </w:pPr>
      <w:r>
        <w:rPr>
          <w:sz w:val="32"/>
          <w:szCs w:val="32"/>
        </w:rPr>
        <w:tab/>
      </w:r>
    </w:p>
    <w:p w14:paraId="14279B91" w14:textId="60E36562" w:rsidR="00FE2195" w:rsidRPr="00D644EF" w:rsidRDefault="00E75E32" w:rsidP="00FE2195">
      <w:pPr>
        <w:pBdr>
          <w:bottom w:val="single" w:sz="12" w:space="0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160" w:hanging="2160"/>
        <w:rPr>
          <w:b/>
          <w:sz w:val="32"/>
          <w:szCs w:val="32"/>
        </w:rPr>
      </w:pPr>
      <w:r>
        <w:rPr>
          <w:sz w:val="32"/>
          <w:szCs w:val="32"/>
        </w:rPr>
        <w:tab/>
      </w:r>
      <w:r w:rsidR="00FE2195" w:rsidRPr="00D644EF">
        <w:rPr>
          <w:sz w:val="32"/>
          <w:szCs w:val="32"/>
        </w:rPr>
        <w:t>Attention:</w:t>
      </w:r>
      <w:r w:rsidR="00286FBC">
        <w:rPr>
          <w:sz w:val="32"/>
          <w:szCs w:val="32"/>
        </w:rPr>
        <w:tab/>
      </w:r>
      <w:r w:rsidR="00EB6CF3">
        <w:rPr>
          <w:sz w:val="32"/>
          <w:szCs w:val="32"/>
        </w:rPr>
        <w:tab/>
      </w:r>
      <w:r>
        <w:rPr>
          <w:b/>
          <w:sz w:val="32"/>
          <w:szCs w:val="32"/>
        </w:rPr>
        <w:t>Caroline McManus</w:t>
      </w:r>
      <w:r w:rsidR="002A0E32">
        <w:rPr>
          <w:b/>
          <w:sz w:val="32"/>
          <w:szCs w:val="32"/>
        </w:rPr>
        <w:t xml:space="preserve"> </w:t>
      </w:r>
    </w:p>
    <w:p w14:paraId="4E87C505" w14:textId="77777777" w:rsidR="00FE2195" w:rsidRPr="00D644EF" w:rsidRDefault="00FE2195" w:rsidP="00FE2195">
      <w:pPr>
        <w:pBdr>
          <w:bottom w:val="single" w:sz="12" w:space="0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160" w:hanging="2160"/>
        <w:rPr>
          <w:sz w:val="32"/>
          <w:szCs w:val="32"/>
        </w:rPr>
      </w:pPr>
      <w:r w:rsidRPr="00D644EF">
        <w:rPr>
          <w:sz w:val="32"/>
          <w:szCs w:val="32"/>
        </w:rPr>
        <w:tab/>
      </w:r>
      <w:r w:rsidRPr="00D644EF">
        <w:rPr>
          <w:sz w:val="32"/>
          <w:szCs w:val="32"/>
        </w:rPr>
        <w:tab/>
      </w:r>
      <w:r w:rsidRPr="00D644EF">
        <w:rPr>
          <w:sz w:val="32"/>
          <w:szCs w:val="32"/>
        </w:rPr>
        <w:tab/>
      </w:r>
    </w:p>
    <w:p w14:paraId="3B718DB9" w14:textId="1757B16C" w:rsidR="00286FBC" w:rsidRPr="00E75E32" w:rsidRDefault="00FE2195" w:rsidP="006053BA">
      <w:pPr>
        <w:pBdr>
          <w:bottom w:val="single" w:sz="12" w:space="0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95"/>
          <w:tab w:val="left" w:pos="5970"/>
        </w:tabs>
        <w:ind w:left="720" w:hanging="720"/>
        <w:rPr>
          <w:b/>
          <w:bCs/>
          <w:sz w:val="32"/>
          <w:szCs w:val="32"/>
        </w:rPr>
      </w:pPr>
      <w:r>
        <w:rPr>
          <w:sz w:val="32"/>
          <w:szCs w:val="32"/>
        </w:rPr>
        <w:tab/>
      </w:r>
      <w:r w:rsidR="00286FBC">
        <w:rPr>
          <w:sz w:val="32"/>
          <w:szCs w:val="32"/>
        </w:rPr>
        <w:t>Company:</w:t>
      </w:r>
      <w:r w:rsidR="00286FBC">
        <w:rPr>
          <w:sz w:val="32"/>
          <w:szCs w:val="32"/>
        </w:rPr>
        <w:tab/>
      </w:r>
      <w:r w:rsidR="00EB6CF3">
        <w:rPr>
          <w:sz w:val="32"/>
          <w:szCs w:val="32"/>
        </w:rPr>
        <w:tab/>
      </w:r>
      <w:r w:rsidR="00E75E32">
        <w:rPr>
          <w:b/>
          <w:bCs/>
          <w:sz w:val="32"/>
          <w:szCs w:val="32"/>
        </w:rPr>
        <w:t>Ra</w:t>
      </w:r>
      <w:r w:rsidR="002A0E32" w:rsidRPr="002A0E32">
        <w:rPr>
          <w:b/>
          <w:bCs/>
          <w:sz w:val="32"/>
          <w:szCs w:val="32"/>
        </w:rPr>
        <w:t>wlinson &amp; Hunter</w:t>
      </w:r>
    </w:p>
    <w:p w14:paraId="454CA502" w14:textId="77777777" w:rsidR="00E75E32" w:rsidRDefault="002A0E32" w:rsidP="00E75E32">
      <w:pPr>
        <w:pBdr>
          <w:bottom w:val="single" w:sz="12" w:space="0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95"/>
          <w:tab w:val="left" w:pos="5970"/>
        </w:tabs>
        <w:ind w:left="720" w:hanging="720"/>
        <w:rPr>
          <w:sz w:val="32"/>
          <w:szCs w:val="32"/>
          <w:shd w:val="clear" w:color="auto" w:fill="FFFFFF"/>
        </w:rPr>
      </w:pPr>
      <w:r w:rsidRPr="00E75E32">
        <w:rPr>
          <w:b/>
          <w:bCs/>
          <w:sz w:val="32"/>
          <w:szCs w:val="32"/>
        </w:rPr>
        <w:tab/>
      </w:r>
      <w:r w:rsidRPr="00E75E32">
        <w:rPr>
          <w:b/>
          <w:bCs/>
          <w:sz w:val="32"/>
          <w:szCs w:val="32"/>
        </w:rPr>
        <w:tab/>
      </w:r>
      <w:r w:rsidRPr="00E75E32">
        <w:rPr>
          <w:b/>
          <w:bCs/>
          <w:sz w:val="32"/>
          <w:szCs w:val="32"/>
        </w:rPr>
        <w:tab/>
      </w:r>
      <w:r w:rsidRPr="00E75E32">
        <w:rPr>
          <w:b/>
          <w:bCs/>
          <w:sz w:val="32"/>
          <w:szCs w:val="32"/>
        </w:rPr>
        <w:tab/>
      </w:r>
      <w:r w:rsidR="00E75E32" w:rsidRPr="00E75E32">
        <w:rPr>
          <w:sz w:val="32"/>
          <w:szCs w:val="32"/>
          <w:shd w:val="clear" w:color="auto" w:fill="FFFFFF"/>
        </w:rPr>
        <w:t>Ordnance House</w:t>
      </w:r>
    </w:p>
    <w:p w14:paraId="76777D47" w14:textId="77777777" w:rsidR="00E75E32" w:rsidRDefault="00E75E32" w:rsidP="00E75E32">
      <w:pPr>
        <w:pBdr>
          <w:bottom w:val="single" w:sz="12" w:space="0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95"/>
          <w:tab w:val="left" w:pos="5970"/>
        </w:tabs>
        <w:ind w:left="720" w:hanging="720"/>
        <w:rPr>
          <w:sz w:val="32"/>
          <w:szCs w:val="32"/>
          <w:shd w:val="clear" w:color="auto" w:fill="FFFFFF"/>
        </w:rPr>
      </w:pPr>
      <w:r>
        <w:rPr>
          <w:sz w:val="32"/>
          <w:szCs w:val="32"/>
          <w:shd w:val="clear" w:color="auto" w:fill="FFFFFF"/>
        </w:rPr>
        <w:tab/>
      </w:r>
      <w:r>
        <w:rPr>
          <w:sz w:val="32"/>
          <w:szCs w:val="32"/>
          <w:shd w:val="clear" w:color="auto" w:fill="FFFFFF"/>
        </w:rPr>
        <w:tab/>
      </w:r>
      <w:r>
        <w:rPr>
          <w:sz w:val="32"/>
          <w:szCs w:val="32"/>
          <w:shd w:val="clear" w:color="auto" w:fill="FFFFFF"/>
        </w:rPr>
        <w:tab/>
      </w:r>
      <w:r>
        <w:rPr>
          <w:sz w:val="32"/>
          <w:szCs w:val="32"/>
          <w:shd w:val="clear" w:color="auto" w:fill="FFFFFF"/>
        </w:rPr>
        <w:tab/>
      </w:r>
      <w:r w:rsidRPr="00E75E32">
        <w:rPr>
          <w:sz w:val="32"/>
          <w:szCs w:val="32"/>
          <w:shd w:val="clear" w:color="auto" w:fill="FFFFFF"/>
        </w:rPr>
        <w:t>31 Pier Road</w:t>
      </w:r>
    </w:p>
    <w:p w14:paraId="12A1CFE8" w14:textId="77777777" w:rsidR="00E75E32" w:rsidRDefault="00E75E32" w:rsidP="00E75E32">
      <w:pPr>
        <w:pBdr>
          <w:bottom w:val="single" w:sz="12" w:space="0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95"/>
          <w:tab w:val="left" w:pos="5970"/>
        </w:tabs>
        <w:ind w:left="720" w:hanging="720"/>
        <w:rPr>
          <w:sz w:val="32"/>
          <w:szCs w:val="32"/>
          <w:shd w:val="clear" w:color="auto" w:fill="FFFFFF"/>
        </w:rPr>
      </w:pPr>
      <w:r>
        <w:rPr>
          <w:sz w:val="32"/>
          <w:szCs w:val="32"/>
          <w:shd w:val="clear" w:color="auto" w:fill="FFFFFF"/>
        </w:rPr>
        <w:tab/>
      </w:r>
      <w:r>
        <w:rPr>
          <w:sz w:val="32"/>
          <w:szCs w:val="32"/>
          <w:shd w:val="clear" w:color="auto" w:fill="FFFFFF"/>
        </w:rPr>
        <w:tab/>
      </w:r>
      <w:r>
        <w:rPr>
          <w:sz w:val="32"/>
          <w:szCs w:val="32"/>
          <w:shd w:val="clear" w:color="auto" w:fill="FFFFFF"/>
        </w:rPr>
        <w:tab/>
      </w:r>
      <w:r>
        <w:rPr>
          <w:sz w:val="32"/>
          <w:szCs w:val="32"/>
          <w:shd w:val="clear" w:color="auto" w:fill="FFFFFF"/>
        </w:rPr>
        <w:tab/>
      </w:r>
      <w:r w:rsidRPr="00E75E32">
        <w:rPr>
          <w:sz w:val="32"/>
          <w:szCs w:val="32"/>
          <w:shd w:val="clear" w:color="auto" w:fill="FFFFFF"/>
        </w:rPr>
        <w:t>St Helier</w:t>
      </w:r>
    </w:p>
    <w:p w14:paraId="304A6CE0" w14:textId="77777777" w:rsidR="00E75E32" w:rsidRDefault="00E75E32" w:rsidP="00E75E32">
      <w:pPr>
        <w:pBdr>
          <w:bottom w:val="single" w:sz="12" w:space="0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95"/>
          <w:tab w:val="left" w:pos="5970"/>
        </w:tabs>
        <w:ind w:left="720" w:hanging="720"/>
        <w:rPr>
          <w:sz w:val="32"/>
          <w:szCs w:val="32"/>
          <w:shd w:val="clear" w:color="auto" w:fill="FFFFFF"/>
        </w:rPr>
      </w:pPr>
      <w:r>
        <w:rPr>
          <w:sz w:val="32"/>
          <w:szCs w:val="32"/>
          <w:shd w:val="clear" w:color="auto" w:fill="FFFFFF"/>
        </w:rPr>
        <w:tab/>
      </w:r>
      <w:r>
        <w:rPr>
          <w:sz w:val="32"/>
          <w:szCs w:val="32"/>
          <w:shd w:val="clear" w:color="auto" w:fill="FFFFFF"/>
        </w:rPr>
        <w:tab/>
      </w:r>
      <w:r>
        <w:rPr>
          <w:sz w:val="32"/>
          <w:szCs w:val="32"/>
          <w:shd w:val="clear" w:color="auto" w:fill="FFFFFF"/>
        </w:rPr>
        <w:tab/>
      </w:r>
      <w:r>
        <w:rPr>
          <w:sz w:val="32"/>
          <w:szCs w:val="32"/>
          <w:shd w:val="clear" w:color="auto" w:fill="FFFFFF"/>
        </w:rPr>
        <w:tab/>
      </w:r>
      <w:r w:rsidRPr="00E75E32">
        <w:rPr>
          <w:sz w:val="32"/>
          <w:szCs w:val="32"/>
          <w:shd w:val="clear" w:color="auto" w:fill="FFFFFF"/>
        </w:rPr>
        <w:t>Jersey</w:t>
      </w:r>
    </w:p>
    <w:p w14:paraId="03ADFAA8" w14:textId="2CABE42C" w:rsidR="00614CDA" w:rsidRPr="00E75E32" w:rsidRDefault="00E75E32" w:rsidP="00E75E32">
      <w:pPr>
        <w:pBdr>
          <w:bottom w:val="single" w:sz="12" w:space="0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95"/>
          <w:tab w:val="left" w:pos="5970"/>
        </w:tabs>
        <w:ind w:left="720" w:hanging="720"/>
        <w:rPr>
          <w:sz w:val="32"/>
          <w:szCs w:val="32"/>
          <w:shd w:val="clear" w:color="auto" w:fill="FFFFFF"/>
        </w:rPr>
      </w:pPr>
      <w:r>
        <w:rPr>
          <w:sz w:val="32"/>
          <w:szCs w:val="32"/>
          <w:shd w:val="clear" w:color="auto" w:fill="FFFFFF"/>
        </w:rPr>
        <w:tab/>
      </w:r>
      <w:r>
        <w:rPr>
          <w:sz w:val="32"/>
          <w:szCs w:val="32"/>
          <w:shd w:val="clear" w:color="auto" w:fill="FFFFFF"/>
        </w:rPr>
        <w:tab/>
      </w:r>
      <w:r>
        <w:rPr>
          <w:sz w:val="32"/>
          <w:szCs w:val="32"/>
          <w:shd w:val="clear" w:color="auto" w:fill="FFFFFF"/>
        </w:rPr>
        <w:tab/>
      </w:r>
      <w:r>
        <w:rPr>
          <w:sz w:val="32"/>
          <w:szCs w:val="32"/>
          <w:shd w:val="clear" w:color="auto" w:fill="FFFFFF"/>
        </w:rPr>
        <w:tab/>
      </w:r>
      <w:r w:rsidRPr="00E75E32">
        <w:rPr>
          <w:sz w:val="32"/>
          <w:szCs w:val="32"/>
          <w:shd w:val="clear" w:color="auto" w:fill="FFFFFF"/>
        </w:rPr>
        <w:t>JE4 8PW</w:t>
      </w:r>
      <w:r w:rsidR="00B300C7" w:rsidRPr="00E75E32">
        <w:rPr>
          <w:sz w:val="32"/>
          <w:szCs w:val="32"/>
          <w:shd w:val="clear" w:color="auto" w:fill="FFFFFF"/>
        </w:rPr>
        <w:tab/>
      </w:r>
    </w:p>
    <w:p w14:paraId="73B8269A" w14:textId="77777777" w:rsidR="00614CDA" w:rsidRDefault="00614CDA" w:rsidP="00E55117">
      <w:pPr>
        <w:pBdr>
          <w:bottom w:val="single" w:sz="12" w:space="0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95"/>
          <w:tab w:val="left" w:pos="5970"/>
        </w:tabs>
        <w:ind w:left="720" w:hanging="720"/>
        <w:rPr>
          <w:sz w:val="32"/>
          <w:szCs w:val="32"/>
          <w:shd w:val="clear" w:color="auto" w:fill="FFFFFF"/>
        </w:rPr>
      </w:pPr>
    </w:p>
    <w:p w14:paraId="1463E768" w14:textId="4603C1C7" w:rsidR="00614CDA" w:rsidRPr="00E55117" w:rsidRDefault="00B300C7" w:rsidP="00E55117">
      <w:pPr>
        <w:pBdr>
          <w:bottom w:val="single" w:sz="12" w:space="0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95"/>
          <w:tab w:val="left" w:pos="5970"/>
        </w:tabs>
        <w:ind w:left="720" w:hanging="720"/>
        <w:rPr>
          <w:sz w:val="32"/>
          <w:szCs w:val="32"/>
          <w:shd w:val="clear" w:color="auto" w:fill="FFFFFF"/>
        </w:rPr>
      </w:pPr>
      <w:r w:rsidRPr="00B300C7">
        <w:rPr>
          <w:sz w:val="32"/>
          <w:szCs w:val="32"/>
          <w:shd w:val="clear" w:color="auto" w:fill="FFFFFF"/>
        </w:rPr>
        <w:tab/>
      </w:r>
    </w:p>
    <w:p w14:paraId="231E2E16" w14:textId="77777777" w:rsidR="00CF6482" w:rsidRDefault="00CF6482" w:rsidP="00844096">
      <w:pPr>
        <w:pBdr>
          <w:bottom w:val="single" w:sz="12" w:space="0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95"/>
          <w:tab w:val="left" w:pos="5970"/>
        </w:tabs>
        <w:ind w:left="720" w:hanging="720"/>
        <w:rPr>
          <w:sz w:val="28"/>
          <w:szCs w:val="28"/>
        </w:rPr>
      </w:pPr>
    </w:p>
    <w:p w14:paraId="57DAC341" w14:textId="77777777" w:rsidR="00F93D35" w:rsidRDefault="00F93D35" w:rsidP="00DC1F80">
      <w:pPr>
        <w:rPr>
          <w:sz w:val="32"/>
          <w:szCs w:val="32"/>
        </w:rPr>
      </w:pPr>
    </w:p>
    <w:p w14:paraId="7E817677" w14:textId="77777777" w:rsidR="005F7CC3" w:rsidRDefault="005F7CC3" w:rsidP="00FB2665">
      <w:pPr>
        <w:ind w:left="720"/>
        <w:jc w:val="center"/>
        <w:rPr>
          <w:rFonts w:ascii="Arial" w:hAnsi="Arial" w:cs="Arial"/>
          <w:color w:val="212121"/>
          <w:shd w:val="clear" w:color="auto" w:fill="FFFFFF"/>
        </w:rPr>
      </w:pPr>
    </w:p>
    <w:p w14:paraId="5E9E2369" w14:textId="73C14BEF" w:rsidR="00E55117" w:rsidRDefault="00E55117" w:rsidP="00FB2665">
      <w:pPr>
        <w:ind w:left="720"/>
        <w:jc w:val="center"/>
        <w:rPr>
          <w:rFonts w:ascii="Arial" w:hAnsi="Arial" w:cs="Arial"/>
          <w:color w:val="212121"/>
          <w:shd w:val="clear" w:color="auto" w:fill="FFFFFF"/>
        </w:rPr>
      </w:pPr>
    </w:p>
    <w:p w14:paraId="598AF307" w14:textId="429A4044" w:rsidR="00E55117" w:rsidRDefault="00E55117" w:rsidP="00FB2665">
      <w:pPr>
        <w:ind w:left="720"/>
        <w:jc w:val="center"/>
        <w:rPr>
          <w:rFonts w:ascii="Arial" w:hAnsi="Arial" w:cs="Arial"/>
          <w:color w:val="212121"/>
          <w:shd w:val="clear" w:color="auto" w:fill="FFFFFF"/>
        </w:rPr>
      </w:pPr>
    </w:p>
    <w:p w14:paraId="32A039AF" w14:textId="77777777" w:rsidR="00E55117" w:rsidRDefault="00E55117" w:rsidP="00FB2665">
      <w:pPr>
        <w:ind w:left="720"/>
        <w:jc w:val="center"/>
        <w:rPr>
          <w:rFonts w:ascii="Arial" w:hAnsi="Arial" w:cs="Arial"/>
          <w:color w:val="212121"/>
          <w:shd w:val="clear" w:color="auto" w:fill="FFFFFF"/>
        </w:rPr>
      </w:pPr>
    </w:p>
    <w:p w14:paraId="32E21F0B" w14:textId="77777777" w:rsidR="00B300C7" w:rsidRDefault="00796499" w:rsidP="000F1B8D">
      <w:pPr>
        <w:ind w:left="720"/>
        <w:jc w:val="center"/>
        <w:rPr>
          <w:sz w:val="32"/>
          <w:szCs w:val="32"/>
          <w:u w:val="single"/>
          <w:lang w:val="en-US"/>
        </w:rPr>
      </w:pPr>
      <w:r w:rsidRPr="008A71EF">
        <w:rPr>
          <w:sz w:val="32"/>
          <w:szCs w:val="32"/>
          <w:u w:val="single"/>
          <w:lang w:val="en-US"/>
        </w:rPr>
        <w:t>P</w:t>
      </w:r>
      <w:r w:rsidR="005E1B98" w:rsidRPr="008A71EF">
        <w:rPr>
          <w:sz w:val="32"/>
          <w:szCs w:val="32"/>
          <w:u w:val="single"/>
          <w:lang w:val="en-US"/>
        </w:rPr>
        <w:t>lease find enclosed:</w:t>
      </w:r>
    </w:p>
    <w:p w14:paraId="17E42984" w14:textId="77777777" w:rsidR="00B300C7" w:rsidRDefault="00B300C7" w:rsidP="000F1B8D">
      <w:pPr>
        <w:ind w:left="720"/>
        <w:jc w:val="center"/>
        <w:rPr>
          <w:sz w:val="32"/>
          <w:szCs w:val="32"/>
          <w:u w:val="single"/>
          <w:lang w:val="en-US"/>
        </w:rPr>
      </w:pPr>
    </w:p>
    <w:p w14:paraId="589B0E50" w14:textId="77777777" w:rsidR="009F5EDF" w:rsidRDefault="009F5EDF" w:rsidP="000F1B8D">
      <w:pPr>
        <w:ind w:left="720"/>
        <w:jc w:val="center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330</w:t>
      </w:r>
      <w:r w:rsidR="004A155B">
        <w:rPr>
          <w:sz w:val="32"/>
          <w:szCs w:val="32"/>
          <w:lang w:val="en-US"/>
        </w:rPr>
        <w:t xml:space="preserve"> </w:t>
      </w:r>
      <w:r>
        <w:rPr>
          <w:sz w:val="32"/>
          <w:szCs w:val="32"/>
          <w:lang w:val="en-US"/>
        </w:rPr>
        <w:t>Drawstring bags.</w:t>
      </w:r>
    </w:p>
    <w:p w14:paraId="757AE564" w14:textId="29AB723E" w:rsidR="001D0F9C" w:rsidRDefault="009F5EDF" w:rsidP="000F1B8D">
      <w:pPr>
        <w:ind w:left="720"/>
        <w:jc w:val="center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Printed with the R&amp;H 50</w:t>
      </w:r>
      <w:r w:rsidRPr="009F5EDF">
        <w:rPr>
          <w:sz w:val="32"/>
          <w:szCs w:val="32"/>
          <w:vertAlign w:val="superscript"/>
          <w:lang w:val="en-US"/>
        </w:rPr>
        <w:t>th</w:t>
      </w:r>
      <w:r>
        <w:rPr>
          <w:sz w:val="32"/>
          <w:szCs w:val="32"/>
          <w:lang w:val="en-US"/>
        </w:rPr>
        <w:t xml:space="preserve"> Centenary artwork</w:t>
      </w:r>
      <w:r w:rsidR="004A155B">
        <w:rPr>
          <w:sz w:val="32"/>
          <w:szCs w:val="32"/>
          <w:lang w:val="en-US"/>
        </w:rPr>
        <w:t>.</w:t>
      </w:r>
    </w:p>
    <w:p w14:paraId="0D057AEC" w14:textId="572D61A9" w:rsidR="000F1B8D" w:rsidRDefault="009F5EDF" w:rsidP="000F1B8D">
      <w:pPr>
        <w:ind w:left="720"/>
        <w:jc w:val="center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As per approved visuals.</w:t>
      </w:r>
    </w:p>
    <w:p w14:paraId="0308848A" w14:textId="78D14412" w:rsidR="009F5EDF" w:rsidRDefault="009F5EDF" w:rsidP="000F1B8D">
      <w:pPr>
        <w:ind w:left="720"/>
        <w:jc w:val="center"/>
        <w:rPr>
          <w:sz w:val="32"/>
          <w:szCs w:val="32"/>
          <w:lang w:val="en-US"/>
        </w:rPr>
      </w:pPr>
    </w:p>
    <w:p w14:paraId="0F2D719D" w14:textId="77777777" w:rsidR="009F5EDF" w:rsidRDefault="009F5EDF" w:rsidP="000F1B8D">
      <w:pPr>
        <w:ind w:left="720"/>
        <w:jc w:val="center"/>
        <w:rPr>
          <w:sz w:val="32"/>
          <w:szCs w:val="32"/>
          <w:lang w:val="en-US"/>
        </w:rPr>
      </w:pPr>
    </w:p>
    <w:p w14:paraId="5C10426E" w14:textId="61BECB59" w:rsidR="000F1B8D" w:rsidRDefault="002A0E32" w:rsidP="00E55117">
      <w:pPr>
        <w:ind w:left="720"/>
        <w:jc w:val="center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T</w:t>
      </w:r>
      <w:r w:rsidR="00E55117">
        <w:rPr>
          <w:sz w:val="32"/>
          <w:szCs w:val="32"/>
          <w:lang w:val="en-US"/>
        </w:rPr>
        <w:t>hank</w:t>
      </w:r>
      <w:r>
        <w:rPr>
          <w:sz w:val="32"/>
          <w:szCs w:val="32"/>
          <w:lang w:val="en-US"/>
        </w:rPr>
        <w:t xml:space="preserve"> you</w:t>
      </w:r>
      <w:r w:rsidR="00E55117">
        <w:rPr>
          <w:sz w:val="32"/>
          <w:szCs w:val="32"/>
          <w:lang w:val="en-US"/>
        </w:rPr>
        <w:t xml:space="preserve"> for your order.</w:t>
      </w:r>
    </w:p>
    <w:p w14:paraId="1F05B158" w14:textId="6457C24E" w:rsidR="0000267F" w:rsidRDefault="00775597" w:rsidP="00E55117">
      <w:pPr>
        <w:ind w:left="720"/>
        <w:jc w:val="center"/>
        <w:rPr>
          <w:sz w:val="32"/>
          <w:szCs w:val="32"/>
          <w:lang w:val="en-US"/>
        </w:rPr>
      </w:pPr>
      <w:r>
        <w:rPr>
          <w:rFonts w:ascii="Lucida Handwriting" w:hAnsi="Lucida Handwriting"/>
          <w:color w:val="0000FF"/>
          <w:sz w:val="32"/>
          <w:szCs w:val="32"/>
          <w:lang w:val="en-US"/>
        </w:rPr>
        <w:t>Aidan O’Keeffe</w:t>
      </w:r>
    </w:p>
    <w:p w14:paraId="49E0F7D0" w14:textId="15C61197" w:rsidR="007C415C" w:rsidRDefault="007C415C" w:rsidP="009636CC">
      <w:pPr>
        <w:jc w:val="center"/>
        <w:rPr>
          <w:sz w:val="32"/>
          <w:szCs w:val="32"/>
          <w:lang w:val="en-US"/>
        </w:rPr>
      </w:pPr>
    </w:p>
    <w:p w14:paraId="53D5A6EB" w14:textId="3C68D492" w:rsidR="00775597" w:rsidRDefault="00775597" w:rsidP="009636CC">
      <w:pPr>
        <w:jc w:val="center"/>
        <w:rPr>
          <w:sz w:val="32"/>
          <w:szCs w:val="32"/>
          <w:lang w:val="en-US"/>
        </w:rPr>
      </w:pPr>
    </w:p>
    <w:p w14:paraId="1CAFB9EF" w14:textId="77777777" w:rsidR="00286FBC" w:rsidRDefault="00286FBC" w:rsidP="009636CC">
      <w:pPr>
        <w:jc w:val="center"/>
        <w:rPr>
          <w:sz w:val="32"/>
          <w:szCs w:val="32"/>
          <w:lang w:val="en-US"/>
        </w:rPr>
      </w:pPr>
    </w:p>
    <w:p w14:paraId="3B5C90A5" w14:textId="77777777" w:rsidR="00775597" w:rsidRDefault="00775597" w:rsidP="009636CC">
      <w:pPr>
        <w:jc w:val="center"/>
        <w:rPr>
          <w:sz w:val="32"/>
          <w:szCs w:val="32"/>
          <w:lang w:val="en-US"/>
        </w:rPr>
      </w:pPr>
    </w:p>
    <w:p w14:paraId="330C1530" w14:textId="77777777" w:rsidR="00D5730D" w:rsidRPr="0067514B" w:rsidRDefault="001C3715" w:rsidP="008A71EF">
      <w:pPr>
        <w:rPr>
          <w:sz w:val="24"/>
          <w:szCs w:val="24"/>
          <w:lang w:val="en-US"/>
        </w:rPr>
      </w:pPr>
      <w:r w:rsidRPr="0067514B">
        <w:rPr>
          <w:sz w:val="24"/>
          <w:szCs w:val="24"/>
          <w:lang w:val="en-US"/>
        </w:rPr>
        <w:t>DSA Golf</w:t>
      </w:r>
    </w:p>
    <w:p w14:paraId="05EE5156" w14:textId="249C5CB1" w:rsidR="00775597" w:rsidRDefault="009F5EDF" w:rsidP="008A71EF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Courtyard</w:t>
      </w:r>
    </w:p>
    <w:p w14:paraId="42A7E7F4" w14:textId="46715C4A" w:rsidR="001C3715" w:rsidRDefault="0073627B" w:rsidP="008A71EF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248 Shawfield Road</w:t>
      </w:r>
    </w:p>
    <w:p w14:paraId="2B3F6E7A" w14:textId="792EDCDA" w:rsidR="0073627B" w:rsidRDefault="0073627B" w:rsidP="008A71EF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sh Vale</w:t>
      </w:r>
    </w:p>
    <w:p w14:paraId="49A80FBF" w14:textId="77777777" w:rsidR="00775597" w:rsidRDefault="0073627B" w:rsidP="008A71EF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urrey. </w:t>
      </w:r>
    </w:p>
    <w:p w14:paraId="15DB8AAA" w14:textId="22B30A8A" w:rsidR="0073627B" w:rsidRPr="00286FBC" w:rsidRDefault="0073627B" w:rsidP="008A71EF">
      <w:pPr>
        <w:rPr>
          <w:sz w:val="24"/>
          <w:szCs w:val="24"/>
          <w:lang w:val="nb-NO"/>
        </w:rPr>
      </w:pPr>
      <w:r w:rsidRPr="00286FBC">
        <w:rPr>
          <w:sz w:val="24"/>
          <w:szCs w:val="24"/>
          <w:lang w:val="nb-NO"/>
        </w:rPr>
        <w:t>GU12 5DJ</w:t>
      </w:r>
    </w:p>
    <w:p w14:paraId="3E7A6178" w14:textId="77777777" w:rsidR="008A71EF" w:rsidRPr="00286FBC" w:rsidRDefault="001C3715" w:rsidP="008A71EF">
      <w:pPr>
        <w:rPr>
          <w:sz w:val="24"/>
          <w:szCs w:val="24"/>
          <w:lang w:val="nb-NO"/>
        </w:rPr>
      </w:pPr>
      <w:r w:rsidRPr="00286FBC">
        <w:rPr>
          <w:sz w:val="24"/>
          <w:szCs w:val="24"/>
          <w:lang w:val="nb-NO"/>
        </w:rPr>
        <w:t>Tel: 01252 377519</w:t>
      </w:r>
      <w:r w:rsidRPr="00286FBC">
        <w:rPr>
          <w:sz w:val="24"/>
          <w:szCs w:val="24"/>
          <w:lang w:val="nb-NO"/>
        </w:rPr>
        <w:tab/>
      </w:r>
    </w:p>
    <w:p w14:paraId="77FA0CA9" w14:textId="77777777" w:rsidR="001C3715" w:rsidRPr="00286FBC" w:rsidRDefault="00E75E32" w:rsidP="008A71EF">
      <w:pPr>
        <w:rPr>
          <w:sz w:val="24"/>
          <w:szCs w:val="24"/>
          <w:lang w:val="nb-NO"/>
        </w:rPr>
      </w:pPr>
      <w:hyperlink r:id="rId7" w:history="1">
        <w:r w:rsidR="001C3715" w:rsidRPr="00286FBC">
          <w:rPr>
            <w:rStyle w:val="Hyperlink"/>
            <w:color w:val="auto"/>
            <w:sz w:val="24"/>
            <w:szCs w:val="24"/>
            <w:lang w:val="nb-NO"/>
          </w:rPr>
          <w:t>www.dsagolf.co.uk</w:t>
        </w:r>
      </w:hyperlink>
      <w:r w:rsidR="001C3715" w:rsidRPr="00286FBC">
        <w:rPr>
          <w:sz w:val="24"/>
          <w:szCs w:val="24"/>
          <w:lang w:val="nb-NO"/>
        </w:rPr>
        <w:t xml:space="preserve"> </w:t>
      </w:r>
    </w:p>
    <w:sectPr w:rsidR="001C3715" w:rsidRPr="00286FBC" w:rsidSect="00A51478">
      <w:pgSz w:w="11907" w:h="16840"/>
      <w:pgMar w:top="567" w:right="1701" w:bottom="56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1F2DAC"/>
    <w:multiLevelType w:val="singleLevel"/>
    <w:tmpl w:val="A9AEEC98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43457A57"/>
    <w:multiLevelType w:val="hybridMultilevel"/>
    <w:tmpl w:val="B2F4AD1E"/>
    <w:lvl w:ilvl="0" w:tplc="A3C8B53E">
      <w:start w:val="20"/>
      <w:numFmt w:val="decimal"/>
      <w:lvlText w:val="%1"/>
      <w:lvlJc w:val="left"/>
      <w:pPr>
        <w:tabs>
          <w:tab w:val="num" w:pos="840"/>
        </w:tabs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8623769"/>
    <w:multiLevelType w:val="hybridMultilevel"/>
    <w:tmpl w:val="697E6636"/>
    <w:lvl w:ilvl="0" w:tplc="4B0471C0">
      <w:start w:val="20"/>
      <w:numFmt w:val="decimal"/>
      <w:lvlText w:val="%1"/>
      <w:lvlJc w:val="left"/>
      <w:pPr>
        <w:tabs>
          <w:tab w:val="num" w:pos="840"/>
        </w:tabs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F095902"/>
    <w:multiLevelType w:val="hybridMultilevel"/>
    <w:tmpl w:val="5916392A"/>
    <w:lvl w:ilvl="0" w:tplc="56D46A1E">
      <w:start w:val="1000"/>
      <w:numFmt w:val="decimal"/>
      <w:lvlText w:val="%1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715396267">
    <w:abstractNumId w:val="0"/>
  </w:num>
  <w:num w:numId="2" w16cid:durableId="417023260">
    <w:abstractNumId w:val="2"/>
  </w:num>
  <w:num w:numId="3" w16cid:durableId="1600603376">
    <w:abstractNumId w:val="1"/>
  </w:num>
  <w:num w:numId="4" w16cid:durableId="68120737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srQ0MzAAEkbmxko6SsGpxcWZ+XkgBSa1AEUEZ9UsAAAA"/>
  </w:docVars>
  <w:rsids>
    <w:rsidRoot w:val="007B3698"/>
    <w:rsid w:val="0000005B"/>
    <w:rsid w:val="0000267F"/>
    <w:rsid w:val="00002B71"/>
    <w:rsid w:val="00002ED2"/>
    <w:rsid w:val="00005BD2"/>
    <w:rsid w:val="00010D7F"/>
    <w:rsid w:val="00013653"/>
    <w:rsid w:val="00015756"/>
    <w:rsid w:val="00016DF8"/>
    <w:rsid w:val="00020FE1"/>
    <w:rsid w:val="00022BAE"/>
    <w:rsid w:val="000247C4"/>
    <w:rsid w:val="00026EDC"/>
    <w:rsid w:val="00027410"/>
    <w:rsid w:val="00027BC9"/>
    <w:rsid w:val="00030F64"/>
    <w:rsid w:val="0003213B"/>
    <w:rsid w:val="0003254D"/>
    <w:rsid w:val="00042446"/>
    <w:rsid w:val="000502AD"/>
    <w:rsid w:val="000538E5"/>
    <w:rsid w:val="000547D7"/>
    <w:rsid w:val="00054863"/>
    <w:rsid w:val="00056385"/>
    <w:rsid w:val="00061AD9"/>
    <w:rsid w:val="00062808"/>
    <w:rsid w:val="00062D0E"/>
    <w:rsid w:val="00063328"/>
    <w:rsid w:val="000640A9"/>
    <w:rsid w:val="0006650F"/>
    <w:rsid w:val="000700E4"/>
    <w:rsid w:val="000706F0"/>
    <w:rsid w:val="00074D8F"/>
    <w:rsid w:val="0007724A"/>
    <w:rsid w:val="00077E58"/>
    <w:rsid w:val="00081FAC"/>
    <w:rsid w:val="000825CD"/>
    <w:rsid w:val="0008348D"/>
    <w:rsid w:val="0008728F"/>
    <w:rsid w:val="00091A22"/>
    <w:rsid w:val="000957BA"/>
    <w:rsid w:val="000A16EF"/>
    <w:rsid w:val="000A34DA"/>
    <w:rsid w:val="000A5060"/>
    <w:rsid w:val="000A612A"/>
    <w:rsid w:val="000A6396"/>
    <w:rsid w:val="000A690F"/>
    <w:rsid w:val="000A766D"/>
    <w:rsid w:val="000B1C5D"/>
    <w:rsid w:val="000B249B"/>
    <w:rsid w:val="000B43AC"/>
    <w:rsid w:val="000B6FD6"/>
    <w:rsid w:val="000B790B"/>
    <w:rsid w:val="000C2FE6"/>
    <w:rsid w:val="000C6E8B"/>
    <w:rsid w:val="000C74E1"/>
    <w:rsid w:val="000D14D2"/>
    <w:rsid w:val="000D1B05"/>
    <w:rsid w:val="000D2D9A"/>
    <w:rsid w:val="000D2FDA"/>
    <w:rsid w:val="000E3573"/>
    <w:rsid w:val="000E5FCD"/>
    <w:rsid w:val="000F032B"/>
    <w:rsid w:val="000F17C8"/>
    <w:rsid w:val="000F1B8D"/>
    <w:rsid w:val="000F27EE"/>
    <w:rsid w:val="000F4540"/>
    <w:rsid w:val="000F609A"/>
    <w:rsid w:val="000F75E0"/>
    <w:rsid w:val="000F770C"/>
    <w:rsid w:val="00102F8D"/>
    <w:rsid w:val="00104670"/>
    <w:rsid w:val="001060D0"/>
    <w:rsid w:val="0011110E"/>
    <w:rsid w:val="001123BB"/>
    <w:rsid w:val="00114841"/>
    <w:rsid w:val="001163EF"/>
    <w:rsid w:val="00117FAA"/>
    <w:rsid w:val="001206C0"/>
    <w:rsid w:val="00120F78"/>
    <w:rsid w:val="001214D9"/>
    <w:rsid w:val="00124830"/>
    <w:rsid w:val="00126406"/>
    <w:rsid w:val="0012680C"/>
    <w:rsid w:val="001304B5"/>
    <w:rsid w:val="001310E8"/>
    <w:rsid w:val="00131136"/>
    <w:rsid w:val="00133171"/>
    <w:rsid w:val="00134435"/>
    <w:rsid w:val="00136B05"/>
    <w:rsid w:val="00141C25"/>
    <w:rsid w:val="00145CAA"/>
    <w:rsid w:val="00147FE6"/>
    <w:rsid w:val="00150268"/>
    <w:rsid w:val="001503E8"/>
    <w:rsid w:val="00154983"/>
    <w:rsid w:val="00155101"/>
    <w:rsid w:val="00155335"/>
    <w:rsid w:val="001619A5"/>
    <w:rsid w:val="00162723"/>
    <w:rsid w:val="00162DB0"/>
    <w:rsid w:val="00163B44"/>
    <w:rsid w:val="00163D13"/>
    <w:rsid w:val="00165DA6"/>
    <w:rsid w:val="001676EF"/>
    <w:rsid w:val="00167A13"/>
    <w:rsid w:val="00173965"/>
    <w:rsid w:val="00175AA7"/>
    <w:rsid w:val="00181632"/>
    <w:rsid w:val="00182BCD"/>
    <w:rsid w:val="001839BE"/>
    <w:rsid w:val="001850CA"/>
    <w:rsid w:val="0019261A"/>
    <w:rsid w:val="00192E6B"/>
    <w:rsid w:val="0019416F"/>
    <w:rsid w:val="00195329"/>
    <w:rsid w:val="00196FE6"/>
    <w:rsid w:val="001A010D"/>
    <w:rsid w:val="001A142A"/>
    <w:rsid w:val="001A2EB5"/>
    <w:rsid w:val="001A5421"/>
    <w:rsid w:val="001B052B"/>
    <w:rsid w:val="001B2111"/>
    <w:rsid w:val="001B45FD"/>
    <w:rsid w:val="001B57C2"/>
    <w:rsid w:val="001B5ACD"/>
    <w:rsid w:val="001B6B1D"/>
    <w:rsid w:val="001C0140"/>
    <w:rsid w:val="001C06BD"/>
    <w:rsid w:val="001C1ABA"/>
    <w:rsid w:val="001C3715"/>
    <w:rsid w:val="001D0F9C"/>
    <w:rsid w:val="001D36A9"/>
    <w:rsid w:val="001D61A4"/>
    <w:rsid w:val="001E17B1"/>
    <w:rsid w:val="001E369A"/>
    <w:rsid w:val="001E5476"/>
    <w:rsid w:val="001E617F"/>
    <w:rsid w:val="001E795F"/>
    <w:rsid w:val="001F038A"/>
    <w:rsid w:val="001F08E7"/>
    <w:rsid w:val="001F2BA6"/>
    <w:rsid w:val="00200B37"/>
    <w:rsid w:val="00202204"/>
    <w:rsid w:val="00202961"/>
    <w:rsid w:val="00203DF0"/>
    <w:rsid w:val="0020673A"/>
    <w:rsid w:val="00206804"/>
    <w:rsid w:val="00207CF7"/>
    <w:rsid w:val="002102A6"/>
    <w:rsid w:val="00210505"/>
    <w:rsid w:val="002114CF"/>
    <w:rsid w:val="002138AD"/>
    <w:rsid w:val="00216565"/>
    <w:rsid w:val="002222B8"/>
    <w:rsid w:val="002251B0"/>
    <w:rsid w:val="002269D4"/>
    <w:rsid w:val="002271B6"/>
    <w:rsid w:val="0023102A"/>
    <w:rsid w:val="002462BC"/>
    <w:rsid w:val="00246463"/>
    <w:rsid w:val="00246AD3"/>
    <w:rsid w:val="00246C07"/>
    <w:rsid w:val="00246C8D"/>
    <w:rsid w:val="002474C5"/>
    <w:rsid w:val="002503DE"/>
    <w:rsid w:val="00250A30"/>
    <w:rsid w:val="00255336"/>
    <w:rsid w:val="002613AA"/>
    <w:rsid w:val="00264AAA"/>
    <w:rsid w:val="00264CB1"/>
    <w:rsid w:val="00265D14"/>
    <w:rsid w:val="00266820"/>
    <w:rsid w:val="00266CCA"/>
    <w:rsid w:val="00267FD9"/>
    <w:rsid w:val="002706A2"/>
    <w:rsid w:val="00271DF1"/>
    <w:rsid w:val="00272EB9"/>
    <w:rsid w:val="00272FB3"/>
    <w:rsid w:val="00275E5C"/>
    <w:rsid w:val="00276CA6"/>
    <w:rsid w:val="002832BD"/>
    <w:rsid w:val="002838F4"/>
    <w:rsid w:val="00283A03"/>
    <w:rsid w:val="0028409D"/>
    <w:rsid w:val="00284D36"/>
    <w:rsid w:val="00285A23"/>
    <w:rsid w:val="00286FBC"/>
    <w:rsid w:val="0029519F"/>
    <w:rsid w:val="00296ACD"/>
    <w:rsid w:val="002A0E32"/>
    <w:rsid w:val="002A1B80"/>
    <w:rsid w:val="002A264D"/>
    <w:rsid w:val="002B0F28"/>
    <w:rsid w:val="002B24FD"/>
    <w:rsid w:val="002B4707"/>
    <w:rsid w:val="002B4995"/>
    <w:rsid w:val="002C0F1B"/>
    <w:rsid w:val="002C1845"/>
    <w:rsid w:val="002C496C"/>
    <w:rsid w:val="002C5080"/>
    <w:rsid w:val="002C6699"/>
    <w:rsid w:val="002C7402"/>
    <w:rsid w:val="002D0506"/>
    <w:rsid w:val="002D33C2"/>
    <w:rsid w:val="002D4E15"/>
    <w:rsid w:val="002D70CB"/>
    <w:rsid w:val="002D7BCA"/>
    <w:rsid w:val="002E05D9"/>
    <w:rsid w:val="002E068A"/>
    <w:rsid w:val="002E1539"/>
    <w:rsid w:val="002E3C87"/>
    <w:rsid w:val="002E43EA"/>
    <w:rsid w:val="002E4AC2"/>
    <w:rsid w:val="002E5643"/>
    <w:rsid w:val="002F1BD3"/>
    <w:rsid w:val="002F29B5"/>
    <w:rsid w:val="002F3244"/>
    <w:rsid w:val="002F6269"/>
    <w:rsid w:val="003003D2"/>
    <w:rsid w:val="00302219"/>
    <w:rsid w:val="003040C2"/>
    <w:rsid w:val="00311EC5"/>
    <w:rsid w:val="00313BF8"/>
    <w:rsid w:val="0031498F"/>
    <w:rsid w:val="00317A21"/>
    <w:rsid w:val="00322C7E"/>
    <w:rsid w:val="00322D2A"/>
    <w:rsid w:val="00323F25"/>
    <w:rsid w:val="00324E65"/>
    <w:rsid w:val="003327FB"/>
    <w:rsid w:val="00332A9A"/>
    <w:rsid w:val="00332FB5"/>
    <w:rsid w:val="00336037"/>
    <w:rsid w:val="00336E24"/>
    <w:rsid w:val="00336ECE"/>
    <w:rsid w:val="00340A3A"/>
    <w:rsid w:val="00342352"/>
    <w:rsid w:val="0034256F"/>
    <w:rsid w:val="0034375C"/>
    <w:rsid w:val="0034462F"/>
    <w:rsid w:val="00344808"/>
    <w:rsid w:val="00344B71"/>
    <w:rsid w:val="00345FC8"/>
    <w:rsid w:val="00350787"/>
    <w:rsid w:val="00350DA1"/>
    <w:rsid w:val="00351D32"/>
    <w:rsid w:val="00357C30"/>
    <w:rsid w:val="00357DC5"/>
    <w:rsid w:val="00360C09"/>
    <w:rsid w:val="003631EB"/>
    <w:rsid w:val="00366245"/>
    <w:rsid w:val="00370AC6"/>
    <w:rsid w:val="00372C4C"/>
    <w:rsid w:val="003732B5"/>
    <w:rsid w:val="00373CAD"/>
    <w:rsid w:val="00374A1F"/>
    <w:rsid w:val="003761C5"/>
    <w:rsid w:val="0037654F"/>
    <w:rsid w:val="00377500"/>
    <w:rsid w:val="00377AC2"/>
    <w:rsid w:val="00380ED2"/>
    <w:rsid w:val="00381A38"/>
    <w:rsid w:val="0038218C"/>
    <w:rsid w:val="00383A31"/>
    <w:rsid w:val="0038452E"/>
    <w:rsid w:val="0038694C"/>
    <w:rsid w:val="00391B6C"/>
    <w:rsid w:val="00392EF4"/>
    <w:rsid w:val="00393E23"/>
    <w:rsid w:val="0039410D"/>
    <w:rsid w:val="00394A31"/>
    <w:rsid w:val="00394B58"/>
    <w:rsid w:val="00397FF7"/>
    <w:rsid w:val="003A0BEB"/>
    <w:rsid w:val="003A1775"/>
    <w:rsid w:val="003A2BDF"/>
    <w:rsid w:val="003A4294"/>
    <w:rsid w:val="003A510F"/>
    <w:rsid w:val="003A65BC"/>
    <w:rsid w:val="003B49D7"/>
    <w:rsid w:val="003B537F"/>
    <w:rsid w:val="003C2601"/>
    <w:rsid w:val="003C4D13"/>
    <w:rsid w:val="003C5B52"/>
    <w:rsid w:val="003C79D3"/>
    <w:rsid w:val="003C7C51"/>
    <w:rsid w:val="003D23B6"/>
    <w:rsid w:val="003D61DF"/>
    <w:rsid w:val="003D6497"/>
    <w:rsid w:val="003D6F5B"/>
    <w:rsid w:val="003D734D"/>
    <w:rsid w:val="003E1F7F"/>
    <w:rsid w:val="003E4290"/>
    <w:rsid w:val="003E6474"/>
    <w:rsid w:val="003E7B1A"/>
    <w:rsid w:val="003F1158"/>
    <w:rsid w:val="003F44B7"/>
    <w:rsid w:val="003F61B5"/>
    <w:rsid w:val="003F7497"/>
    <w:rsid w:val="00400FB0"/>
    <w:rsid w:val="00402E5D"/>
    <w:rsid w:val="00404428"/>
    <w:rsid w:val="004069F4"/>
    <w:rsid w:val="00407833"/>
    <w:rsid w:val="0041380A"/>
    <w:rsid w:val="00414D43"/>
    <w:rsid w:val="004154F6"/>
    <w:rsid w:val="004178E1"/>
    <w:rsid w:val="00420A41"/>
    <w:rsid w:val="00422907"/>
    <w:rsid w:val="00425344"/>
    <w:rsid w:val="004254B3"/>
    <w:rsid w:val="00425C27"/>
    <w:rsid w:val="0043058F"/>
    <w:rsid w:val="0043148A"/>
    <w:rsid w:val="00432D52"/>
    <w:rsid w:val="00433FEC"/>
    <w:rsid w:val="00436830"/>
    <w:rsid w:val="0043697F"/>
    <w:rsid w:val="004373A1"/>
    <w:rsid w:val="004426AC"/>
    <w:rsid w:val="00447BA6"/>
    <w:rsid w:val="00447E3A"/>
    <w:rsid w:val="00450589"/>
    <w:rsid w:val="00451041"/>
    <w:rsid w:val="00451BFA"/>
    <w:rsid w:val="00454669"/>
    <w:rsid w:val="004564C8"/>
    <w:rsid w:val="00456888"/>
    <w:rsid w:val="004612A7"/>
    <w:rsid w:val="00461EB1"/>
    <w:rsid w:val="00463971"/>
    <w:rsid w:val="00464E4B"/>
    <w:rsid w:val="00465B7E"/>
    <w:rsid w:val="0046676B"/>
    <w:rsid w:val="00467138"/>
    <w:rsid w:val="0047327F"/>
    <w:rsid w:val="0047371D"/>
    <w:rsid w:val="00474776"/>
    <w:rsid w:val="004763E8"/>
    <w:rsid w:val="00476BD1"/>
    <w:rsid w:val="00481CCD"/>
    <w:rsid w:val="004839D5"/>
    <w:rsid w:val="004841C3"/>
    <w:rsid w:val="00485418"/>
    <w:rsid w:val="004A0AE7"/>
    <w:rsid w:val="004A13E7"/>
    <w:rsid w:val="004A155B"/>
    <w:rsid w:val="004A255C"/>
    <w:rsid w:val="004A48F8"/>
    <w:rsid w:val="004A53AF"/>
    <w:rsid w:val="004A6C25"/>
    <w:rsid w:val="004A78A7"/>
    <w:rsid w:val="004B6378"/>
    <w:rsid w:val="004B6750"/>
    <w:rsid w:val="004B684D"/>
    <w:rsid w:val="004B7600"/>
    <w:rsid w:val="004C026B"/>
    <w:rsid w:val="004C1B8E"/>
    <w:rsid w:val="004C3592"/>
    <w:rsid w:val="004C631E"/>
    <w:rsid w:val="004C6AC2"/>
    <w:rsid w:val="004C7A56"/>
    <w:rsid w:val="004D1CBA"/>
    <w:rsid w:val="004D363A"/>
    <w:rsid w:val="004D3E4D"/>
    <w:rsid w:val="004D4BAE"/>
    <w:rsid w:val="004D5E22"/>
    <w:rsid w:val="004D7325"/>
    <w:rsid w:val="004E146F"/>
    <w:rsid w:val="004E29EA"/>
    <w:rsid w:val="004E2A0C"/>
    <w:rsid w:val="004E3F37"/>
    <w:rsid w:val="004E5A33"/>
    <w:rsid w:val="004E6D09"/>
    <w:rsid w:val="004E71B1"/>
    <w:rsid w:val="004F1E7D"/>
    <w:rsid w:val="004F3573"/>
    <w:rsid w:val="004F394B"/>
    <w:rsid w:val="004F52AA"/>
    <w:rsid w:val="004F7EF0"/>
    <w:rsid w:val="004F7F37"/>
    <w:rsid w:val="00500E1B"/>
    <w:rsid w:val="005037CA"/>
    <w:rsid w:val="0050500C"/>
    <w:rsid w:val="00506054"/>
    <w:rsid w:val="00506737"/>
    <w:rsid w:val="00512C3A"/>
    <w:rsid w:val="0051640D"/>
    <w:rsid w:val="00520720"/>
    <w:rsid w:val="00520BE7"/>
    <w:rsid w:val="005212DB"/>
    <w:rsid w:val="0052209C"/>
    <w:rsid w:val="00523388"/>
    <w:rsid w:val="0052634C"/>
    <w:rsid w:val="005273FF"/>
    <w:rsid w:val="00533185"/>
    <w:rsid w:val="00534B8B"/>
    <w:rsid w:val="00534DE0"/>
    <w:rsid w:val="00536402"/>
    <w:rsid w:val="005439BA"/>
    <w:rsid w:val="0055163E"/>
    <w:rsid w:val="00551B6A"/>
    <w:rsid w:val="005533B8"/>
    <w:rsid w:val="00554743"/>
    <w:rsid w:val="00554774"/>
    <w:rsid w:val="0055587F"/>
    <w:rsid w:val="00565CBA"/>
    <w:rsid w:val="00566853"/>
    <w:rsid w:val="005678FE"/>
    <w:rsid w:val="00570292"/>
    <w:rsid w:val="00570393"/>
    <w:rsid w:val="00571A32"/>
    <w:rsid w:val="0057294C"/>
    <w:rsid w:val="0057598B"/>
    <w:rsid w:val="00577BC0"/>
    <w:rsid w:val="005825F6"/>
    <w:rsid w:val="005832DE"/>
    <w:rsid w:val="0058380F"/>
    <w:rsid w:val="00583982"/>
    <w:rsid w:val="00584382"/>
    <w:rsid w:val="00585745"/>
    <w:rsid w:val="00592384"/>
    <w:rsid w:val="005943D2"/>
    <w:rsid w:val="005960FA"/>
    <w:rsid w:val="0059721C"/>
    <w:rsid w:val="005A3708"/>
    <w:rsid w:val="005A4A0D"/>
    <w:rsid w:val="005A6441"/>
    <w:rsid w:val="005A67E6"/>
    <w:rsid w:val="005B28E6"/>
    <w:rsid w:val="005B66E7"/>
    <w:rsid w:val="005C112D"/>
    <w:rsid w:val="005C11F8"/>
    <w:rsid w:val="005C1C0B"/>
    <w:rsid w:val="005C2D6D"/>
    <w:rsid w:val="005C468F"/>
    <w:rsid w:val="005D0FBC"/>
    <w:rsid w:val="005D271E"/>
    <w:rsid w:val="005E0691"/>
    <w:rsid w:val="005E1A4B"/>
    <w:rsid w:val="005E1B98"/>
    <w:rsid w:val="005E6339"/>
    <w:rsid w:val="005E65D0"/>
    <w:rsid w:val="005E6691"/>
    <w:rsid w:val="005E6FA4"/>
    <w:rsid w:val="005F0777"/>
    <w:rsid w:val="005F245F"/>
    <w:rsid w:val="005F30E4"/>
    <w:rsid w:val="005F57BC"/>
    <w:rsid w:val="005F7AF9"/>
    <w:rsid w:val="005F7CC3"/>
    <w:rsid w:val="00600AC3"/>
    <w:rsid w:val="006053BA"/>
    <w:rsid w:val="006110F7"/>
    <w:rsid w:val="0061188F"/>
    <w:rsid w:val="00612D65"/>
    <w:rsid w:val="0061360F"/>
    <w:rsid w:val="00614CDA"/>
    <w:rsid w:val="006167AF"/>
    <w:rsid w:val="00616914"/>
    <w:rsid w:val="00620950"/>
    <w:rsid w:val="006239A2"/>
    <w:rsid w:val="00624ACC"/>
    <w:rsid w:val="00624F31"/>
    <w:rsid w:val="0062591E"/>
    <w:rsid w:val="00633548"/>
    <w:rsid w:val="006428DE"/>
    <w:rsid w:val="006456E0"/>
    <w:rsid w:val="0064662F"/>
    <w:rsid w:val="00646E23"/>
    <w:rsid w:val="00647D07"/>
    <w:rsid w:val="00647EF8"/>
    <w:rsid w:val="00647FEB"/>
    <w:rsid w:val="00651701"/>
    <w:rsid w:val="00652255"/>
    <w:rsid w:val="00652C4D"/>
    <w:rsid w:val="00653780"/>
    <w:rsid w:val="00653F50"/>
    <w:rsid w:val="00654AF6"/>
    <w:rsid w:val="006572DD"/>
    <w:rsid w:val="00665752"/>
    <w:rsid w:val="0066603A"/>
    <w:rsid w:val="006673CB"/>
    <w:rsid w:val="00667EED"/>
    <w:rsid w:val="0067107B"/>
    <w:rsid w:val="00673996"/>
    <w:rsid w:val="00673B74"/>
    <w:rsid w:val="0067514B"/>
    <w:rsid w:val="00675440"/>
    <w:rsid w:val="00675F04"/>
    <w:rsid w:val="0067631E"/>
    <w:rsid w:val="00680012"/>
    <w:rsid w:val="0068062E"/>
    <w:rsid w:val="006811FA"/>
    <w:rsid w:val="00681A79"/>
    <w:rsid w:val="00686DA0"/>
    <w:rsid w:val="006925CA"/>
    <w:rsid w:val="00695650"/>
    <w:rsid w:val="006962A9"/>
    <w:rsid w:val="00696BFF"/>
    <w:rsid w:val="00696F80"/>
    <w:rsid w:val="006A2602"/>
    <w:rsid w:val="006A4789"/>
    <w:rsid w:val="006A532B"/>
    <w:rsid w:val="006A7447"/>
    <w:rsid w:val="006B26C3"/>
    <w:rsid w:val="006B6E53"/>
    <w:rsid w:val="006C0332"/>
    <w:rsid w:val="006C0F9E"/>
    <w:rsid w:val="006C211D"/>
    <w:rsid w:val="006C3407"/>
    <w:rsid w:val="006C34F5"/>
    <w:rsid w:val="006C6472"/>
    <w:rsid w:val="006D12B1"/>
    <w:rsid w:val="006D2FF6"/>
    <w:rsid w:val="006D5AE0"/>
    <w:rsid w:val="006D7745"/>
    <w:rsid w:val="006E04F4"/>
    <w:rsid w:val="006E1E07"/>
    <w:rsid w:val="006E2792"/>
    <w:rsid w:val="006E33A0"/>
    <w:rsid w:val="006F13B3"/>
    <w:rsid w:val="006F1557"/>
    <w:rsid w:val="006F16BE"/>
    <w:rsid w:val="006F4E8F"/>
    <w:rsid w:val="006F6B6B"/>
    <w:rsid w:val="00702DBA"/>
    <w:rsid w:val="00705252"/>
    <w:rsid w:val="00713904"/>
    <w:rsid w:val="00715294"/>
    <w:rsid w:val="00715A56"/>
    <w:rsid w:val="0071725A"/>
    <w:rsid w:val="0072078C"/>
    <w:rsid w:val="007209BF"/>
    <w:rsid w:val="0072165D"/>
    <w:rsid w:val="00723AF2"/>
    <w:rsid w:val="0072503A"/>
    <w:rsid w:val="007314FF"/>
    <w:rsid w:val="007319BB"/>
    <w:rsid w:val="00732B31"/>
    <w:rsid w:val="0073567F"/>
    <w:rsid w:val="0073627B"/>
    <w:rsid w:val="007363CF"/>
    <w:rsid w:val="0073758D"/>
    <w:rsid w:val="00740222"/>
    <w:rsid w:val="00740BD3"/>
    <w:rsid w:val="00740F16"/>
    <w:rsid w:val="00741AB5"/>
    <w:rsid w:val="00741E4C"/>
    <w:rsid w:val="0074366F"/>
    <w:rsid w:val="00744491"/>
    <w:rsid w:val="00745023"/>
    <w:rsid w:val="00747E7E"/>
    <w:rsid w:val="00751A0D"/>
    <w:rsid w:val="007542D1"/>
    <w:rsid w:val="00763330"/>
    <w:rsid w:val="00763E59"/>
    <w:rsid w:val="00766D05"/>
    <w:rsid w:val="007675B0"/>
    <w:rsid w:val="00767629"/>
    <w:rsid w:val="007754A3"/>
    <w:rsid w:val="00775597"/>
    <w:rsid w:val="00775680"/>
    <w:rsid w:val="00782732"/>
    <w:rsid w:val="00782CCD"/>
    <w:rsid w:val="00784849"/>
    <w:rsid w:val="00785F7A"/>
    <w:rsid w:val="00790C09"/>
    <w:rsid w:val="00791AEF"/>
    <w:rsid w:val="007929EF"/>
    <w:rsid w:val="00794D65"/>
    <w:rsid w:val="00796499"/>
    <w:rsid w:val="00796F87"/>
    <w:rsid w:val="00796FD0"/>
    <w:rsid w:val="007A27B1"/>
    <w:rsid w:val="007A3F1A"/>
    <w:rsid w:val="007A4B33"/>
    <w:rsid w:val="007A5D02"/>
    <w:rsid w:val="007A63F2"/>
    <w:rsid w:val="007A722C"/>
    <w:rsid w:val="007B050F"/>
    <w:rsid w:val="007B1212"/>
    <w:rsid w:val="007B3698"/>
    <w:rsid w:val="007B3AD5"/>
    <w:rsid w:val="007B3B36"/>
    <w:rsid w:val="007B682E"/>
    <w:rsid w:val="007B7DD5"/>
    <w:rsid w:val="007B7E58"/>
    <w:rsid w:val="007C0D9F"/>
    <w:rsid w:val="007C1D66"/>
    <w:rsid w:val="007C1E0D"/>
    <w:rsid w:val="007C314A"/>
    <w:rsid w:val="007C369F"/>
    <w:rsid w:val="007C415C"/>
    <w:rsid w:val="007C48D1"/>
    <w:rsid w:val="007C48F0"/>
    <w:rsid w:val="007D0005"/>
    <w:rsid w:val="007D1F04"/>
    <w:rsid w:val="007D4521"/>
    <w:rsid w:val="007D5885"/>
    <w:rsid w:val="007D5AFB"/>
    <w:rsid w:val="007D6EFD"/>
    <w:rsid w:val="007E0DBB"/>
    <w:rsid w:val="007E174D"/>
    <w:rsid w:val="007E5CF4"/>
    <w:rsid w:val="007E7C44"/>
    <w:rsid w:val="007F0FE3"/>
    <w:rsid w:val="007F3353"/>
    <w:rsid w:val="00800823"/>
    <w:rsid w:val="008010D0"/>
    <w:rsid w:val="00803CB8"/>
    <w:rsid w:val="0080459D"/>
    <w:rsid w:val="00804EF2"/>
    <w:rsid w:val="00807EE9"/>
    <w:rsid w:val="00810381"/>
    <w:rsid w:val="00810DD2"/>
    <w:rsid w:val="00812DFB"/>
    <w:rsid w:val="0081374A"/>
    <w:rsid w:val="00814414"/>
    <w:rsid w:val="00815211"/>
    <w:rsid w:val="0081669E"/>
    <w:rsid w:val="00820A54"/>
    <w:rsid w:val="0082326C"/>
    <w:rsid w:val="00823DB0"/>
    <w:rsid w:val="00827DD4"/>
    <w:rsid w:val="008301F5"/>
    <w:rsid w:val="00830F42"/>
    <w:rsid w:val="008322C0"/>
    <w:rsid w:val="00832CAA"/>
    <w:rsid w:val="008379A5"/>
    <w:rsid w:val="00840BEF"/>
    <w:rsid w:val="00841A90"/>
    <w:rsid w:val="0084246B"/>
    <w:rsid w:val="00844096"/>
    <w:rsid w:val="008450BC"/>
    <w:rsid w:val="0084775E"/>
    <w:rsid w:val="00847A38"/>
    <w:rsid w:val="00856497"/>
    <w:rsid w:val="00856E3F"/>
    <w:rsid w:val="00857ABD"/>
    <w:rsid w:val="00857C63"/>
    <w:rsid w:val="008637F8"/>
    <w:rsid w:val="00863982"/>
    <w:rsid w:val="00871E85"/>
    <w:rsid w:val="00877C86"/>
    <w:rsid w:val="00880477"/>
    <w:rsid w:val="00880E71"/>
    <w:rsid w:val="008833C9"/>
    <w:rsid w:val="00883B19"/>
    <w:rsid w:val="00884C88"/>
    <w:rsid w:val="008857E4"/>
    <w:rsid w:val="008941CB"/>
    <w:rsid w:val="00894A07"/>
    <w:rsid w:val="00896A10"/>
    <w:rsid w:val="00896E51"/>
    <w:rsid w:val="008A1347"/>
    <w:rsid w:val="008A1904"/>
    <w:rsid w:val="008A1BF4"/>
    <w:rsid w:val="008A22A4"/>
    <w:rsid w:val="008A71EF"/>
    <w:rsid w:val="008B0679"/>
    <w:rsid w:val="008B142D"/>
    <w:rsid w:val="008B3530"/>
    <w:rsid w:val="008B3AC8"/>
    <w:rsid w:val="008B5340"/>
    <w:rsid w:val="008B7282"/>
    <w:rsid w:val="008C09DF"/>
    <w:rsid w:val="008C178A"/>
    <w:rsid w:val="008C1C42"/>
    <w:rsid w:val="008C212C"/>
    <w:rsid w:val="008C26D1"/>
    <w:rsid w:val="008C4E4C"/>
    <w:rsid w:val="008C73D3"/>
    <w:rsid w:val="008D13F9"/>
    <w:rsid w:val="008D2814"/>
    <w:rsid w:val="008D2A78"/>
    <w:rsid w:val="008D4039"/>
    <w:rsid w:val="008D4B77"/>
    <w:rsid w:val="008D5C60"/>
    <w:rsid w:val="008D6767"/>
    <w:rsid w:val="008D76B7"/>
    <w:rsid w:val="008E2A63"/>
    <w:rsid w:val="008E4C8E"/>
    <w:rsid w:val="008E596B"/>
    <w:rsid w:val="008E64BC"/>
    <w:rsid w:val="008E6A8A"/>
    <w:rsid w:val="008E787C"/>
    <w:rsid w:val="008F2188"/>
    <w:rsid w:val="008F2D6C"/>
    <w:rsid w:val="008F31F7"/>
    <w:rsid w:val="008F368D"/>
    <w:rsid w:val="008F4350"/>
    <w:rsid w:val="008F71BE"/>
    <w:rsid w:val="00900B67"/>
    <w:rsid w:val="009021E5"/>
    <w:rsid w:val="00902E2A"/>
    <w:rsid w:val="00904D11"/>
    <w:rsid w:val="009055E8"/>
    <w:rsid w:val="00907B62"/>
    <w:rsid w:val="00912FE0"/>
    <w:rsid w:val="00915665"/>
    <w:rsid w:val="009210C7"/>
    <w:rsid w:val="00922562"/>
    <w:rsid w:val="009230BB"/>
    <w:rsid w:val="00924798"/>
    <w:rsid w:val="0092528C"/>
    <w:rsid w:val="009265A5"/>
    <w:rsid w:val="00927280"/>
    <w:rsid w:val="009275DD"/>
    <w:rsid w:val="00930AD7"/>
    <w:rsid w:val="00934147"/>
    <w:rsid w:val="0093458D"/>
    <w:rsid w:val="00935182"/>
    <w:rsid w:val="00935B04"/>
    <w:rsid w:val="009369B7"/>
    <w:rsid w:val="00937F70"/>
    <w:rsid w:val="00944868"/>
    <w:rsid w:val="00947F49"/>
    <w:rsid w:val="00951207"/>
    <w:rsid w:val="00951279"/>
    <w:rsid w:val="00951EE1"/>
    <w:rsid w:val="009545CD"/>
    <w:rsid w:val="00955AED"/>
    <w:rsid w:val="009579FC"/>
    <w:rsid w:val="00960652"/>
    <w:rsid w:val="00960BAF"/>
    <w:rsid w:val="009636CC"/>
    <w:rsid w:val="009661D1"/>
    <w:rsid w:val="00967E26"/>
    <w:rsid w:val="00971128"/>
    <w:rsid w:val="009737A0"/>
    <w:rsid w:val="00974AE6"/>
    <w:rsid w:val="00974EAB"/>
    <w:rsid w:val="00975966"/>
    <w:rsid w:val="00976D67"/>
    <w:rsid w:val="00990782"/>
    <w:rsid w:val="0099132B"/>
    <w:rsid w:val="00992033"/>
    <w:rsid w:val="0099442E"/>
    <w:rsid w:val="00994586"/>
    <w:rsid w:val="009959AF"/>
    <w:rsid w:val="00995F37"/>
    <w:rsid w:val="009963B8"/>
    <w:rsid w:val="00996C65"/>
    <w:rsid w:val="00997C97"/>
    <w:rsid w:val="009A016E"/>
    <w:rsid w:val="009A022A"/>
    <w:rsid w:val="009A1F0B"/>
    <w:rsid w:val="009A20B5"/>
    <w:rsid w:val="009A2F1F"/>
    <w:rsid w:val="009A495B"/>
    <w:rsid w:val="009A6586"/>
    <w:rsid w:val="009A6E53"/>
    <w:rsid w:val="009B1E79"/>
    <w:rsid w:val="009B222B"/>
    <w:rsid w:val="009B250D"/>
    <w:rsid w:val="009B40CB"/>
    <w:rsid w:val="009B42B2"/>
    <w:rsid w:val="009C1115"/>
    <w:rsid w:val="009C277F"/>
    <w:rsid w:val="009D0182"/>
    <w:rsid w:val="009D232B"/>
    <w:rsid w:val="009D321E"/>
    <w:rsid w:val="009D42C8"/>
    <w:rsid w:val="009D573C"/>
    <w:rsid w:val="009E4098"/>
    <w:rsid w:val="009E50DC"/>
    <w:rsid w:val="009E5A87"/>
    <w:rsid w:val="009E5F6E"/>
    <w:rsid w:val="009E6B18"/>
    <w:rsid w:val="009E6E79"/>
    <w:rsid w:val="009F00A8"/>
    <w:rsid w:val="009F270E"/>
    <w:rsid w:val="009F3C8A"/>
    <w:rsid w:val="009F4976"/>
    <w:rsid w:val="009F4DE9"/>
    <w:rsid w:val="009F5106"/>
    <w:rsid w:val="009F5EDF"/>
    <w:rsid w:val="009F7281"/>
    <w:rsid w:val="00A00318"/>
    <w:rsid w:val="00A012A0"/>
    <w:rsid w:val="00A01536"/>
    <w:rsid w:val="00A02225"/>
    <w:rsid w:val="00A034E1"/>
    <w:rsid w:val="00A04304"/>
    <w:rsid w:val="00A05349"/>
    <w:rsid w:val="00A07D0D"/>
    <w:rsid w:val="00A117F2"/>
    <w:rsid w:val="00A15F33"/>
    <w:rsid w:val="00A16F3F"/>
    <w:rsid w:val="00A24307"/>
    <w:rsid w:val="00A26553"/>
    <w:rsid w:val="00A32699"/>
    <w:rsid w:val="00A33930"/>
    <w:rsid w:val="00A34599"/>
    <w:rsid w:val="00A36BEE"/>
    <w:rsid w:val="00A406B2"/>
    <w:rsid w:val="00A40B7C"/>
    <w:rsid w:val="00A40E0C"/>
    <w:rsid w:val="00A4104B"/>
    <w:rsid w:val="00A41175"/>
    <w:rsid w:val="00A4188E"/>
    <w:rsid w:val="00A4510D"/>
    <w:rsid w:val="00A50171"/>
    <w:rsid w:val="00A50487"/>
    <w:rsid w:val="00A51478"/>
    <w:rsid w:val="00A51958"/>
    <w:rsid w:val="00A51B9F"/>
    <w:rsid w:val="00A530F6"/>
    <w:rsid w:val="00A536DF"/>
    <w:rsid w:val="00A53FC4"/>
    <w:rsid w:val="00A54B90"/>
    <w:rsid w:val="00A60EEA"/>
    <w:rsid w:val="00A621D4"/>
    <w:rsid w:val="00A626EB"/>
    <w:rsid w:val="00A64373"/>
    <w:rsid w:val="00A657B9"/>
    <w:rsid w:val="00A65E23"/>
    <w:rsid w:val="00A65FBB"/>
    <w:rsid w:val="00A66ED7"/>
    <w:rsid w:val="00A67D4B"/>
    <w:rsid w:val="00A7231C"/>
    <w:rsid w:val="00A72F71"/>
    <w:rsid w:val="00A74A4B"/>
    <w:rsid w:val="00A77C11"/>
    <w:rsid w:val="00A83979"/>
    <w:rsid w:val="00A84438"/>
    <w:rsid w:val="00A84F34"/>
    <w:rsid w:val="00A8525C"/>
    <w:rsid w:val="00A869D2"/>
    <w:rsid w:val="00A91905"/>
    <w:rsid w:val="00A91BD7"/>
    <w:rsid w:val="00A91CCF"/>
    <w:rsid w:val="00A93AC2"/>
    <w:rsid w:val="00AA2648"/>
    <w:rsid w:val="00AA3260"/>
    <w:rsid w:val="00AA42B1"/>
    <w:rsid w:val="00AA52A1"/>
    <w:rsid w:val="00AA550B"/>
    <w:rsid w:val="00AA785A"/>
    <w:rsid w:val="00AA7BC9"/>
    <w:rsid w:val="00AB4721"/>
    <w:rsid w:val="00AB6BDA"/>
    <w:rsid w:val="00AC1DD3"/>
    <w:rsid w:val="00AC3CED"/>
    <w:rsid w:val="00AC409C"/>
    <w:rsid w:val="00AC474B"/>
    <w:rsid w:val="00AC55EB"/>
    <w:rsid w:val="00AD20AD"/>
    <w:rsid w:val="00AD30B3"/>
    <w:rsid w:val="00AD3D59"/>
    <w:rsid w:val="00AD3EC4"/>
    <w:rsid w:val="00AD4745"/>
    <w:rsid w:val="00AD5CA9"/>
    <w:rsid w:val="00AE0CE3"/>
    <w:rsid w:val="00AE1E7A"/>
    <w:rsid w:val="00AE56CA"/>
    <w:rsid w:val="00AF169B"/>
    <w:rsid w:val="00AF1D10"/>
    <w:rsid w:val="00AF3F6C"/>
    <w:rsid w:val="00AF4E9F"/>
    <w:rsid w:val="00AF5039"/>
    <w:rsid w:val="00AF6519"/>
    <w:rsid w:val="00B009A4"/>
    <w:rsid w:val="00B00EDD"/>
    <w:rsid w:val="00B0383A"/>
    <w:rsid w:val="00B041A9"/>
    <w:rsid w:val="00B0428C"/>
    <w:rsid w:val="00B04892"/>
    <w:rsid w:val="00B050FE"/>
    <w:rsid w:val="00B057BF"/>
    <w:rsid w:val="00B11BA5"/>
    <w:rsid w:val="00B13773"/>
    <w:rsid w:val="00B15C53"/>
    <w:rsid w:val="00B22B88"/>
    <w:rsid w:val="00B23178"/>
    <w:rsid w:val="00B23B21"/>
    <w:rsid w:val="00B26257"/>
    <w:rsid w:val="00B27F04"/>
    <w:rsid w:val="00B300C7"/>
    <w:rsid w:val="00B3011F"/>
    <w:rsid w:val="00B304B7"/>
    <w:rsid w:val="00B31802"/>
    <w:rsid w:val="00B3440D"/>
    <w:rsid w:val="00B362C0"/>
    <w:rsid w:val="00B40FAA"/>
    <w:rsid w:val="00B43064"/>
    <w:rsid w:val="00B43681"/>
    <w:rsid w:val="00B450DC"/>
    <w:rsid w:val="00B47E35"/>
    <w:rsid w:val="00B50FC7"/>
    <w:rsid w:val="00B51B0D"/>
    <w:rsid w:val="00B54193"/>
    <w:rsid w:val="00B54229"/>
    <w:rsid w:val="00B5466C"/>
    <w:rsid w:val="00B566BC"/>
    <w:rsid w:val="00B63AAB"/>
    <w:rsid w:val="00B642EF"/>
    <w:rsid w:val="00B66CCE"/>
    <w:rsid w:val="00B67C1D"/>
    <w:rsid w:val="00B7159F"/>
    <w:rsid w:val="00B75FC7"/>
    <w:rsid w:val="00B80D31"/>
    <w:rsid w:val="00B81B0D"/>
    <w:rsid w:val="00B8508A"/>
    <w:rsid w:val="00B85E47"/>
    <w:rsid w:val="00B870ED"/>
    <w:rsid w:val="00B87E73"/>
    <w:rsid w:val="00B94D53"/>
    <w:rsid w:val="00B965A4"/>
    <w:rsid w:val="00B96CE0"/>
    <w:rsid w:val="00B97E13"/>
    <w:rsid w:val="00BA0D30"/>
    <w:rsid w:val="00BA3ECB"/>
    <w:rsid w:val="00BA5F37"/>
    <w:rsid w:val="00BA6448"/>
    <w:rsid w:val="00BA7A1C"/>
    <w:rsid w:val="00BA7A94"/>
    <w:rsid w:val="00BB1A9B"/>
    <w:rsid w:val="00BB6D6C"/>
    <w:rsid w:val="00BB7069"/>
    <w:rsid w:val="00BC08D8"/>
    <w:rsid w:val="00BC4824"/>
    <w:rsid w:val="00BC4E90"/>
    <w:rsid w:val="00BC5E72"/>
    <w:rsid w:val="00BC67FD"/>
    <w:rsid w:val="00BC6D0B"/>
    <w:rsid w:val="00BD1540"/>
    <w:rsid w:val="00BD4805"/>
    <w:rsid w:val="00BD5BD8"/>
    <w:rsid w:val="00BD6024"/>
    <w:rsid w:val="00BE51A5"/>
    <w:rsid w:val="00BE77D3"/>
    <w:rsid w:val="00BF0B0C"/>
    <w:rsid w:val="00BF1BFC"/>
    <w:rsid w:val="00BF275D"/>
    <w:rsid w:val="00BF4418"/>
    <w:rsid w:val="00BF46C5"/>
    <w:rsid w:val="00BF4FC3"/>
    <w:rsid w:val="00BF6DC4"/>
    <w:rsid w:val="00C002D0"/>
    <w:rsid w:val="00C013C5"/>
    <w:rsid w:val="00C024D1"/>
    <w:rsid w:val="00C15A32"/>
    <w:rsid w:val="00C16A02"/>
    <w:rsid w:val="00C17130"/>
    <w:rsid w:val="00C22222"/>
    <w:rsid w:val="00C2302D"/>
    <w:rsid w:val="00C25CFC"/>
    <w:rsid w:val="00C2613B"/>
    <w:rsid w:val="00C27AC7"/>
    <w:rsid w:val="00C31178"/>
    <w:rsid w:val="00C31999"/>
    <w:rsid w:val="00C33CBE"/>
    <w:rsid w:val="00C34C4D"/>
    <w:rsid w:val="00C36E53"/>
    <w:rsid w:val="00C42F52"/>
    <w:rsid w:val="00C44255"/>
    <w:rsid w:val="00C44979"/>
    <w:rsid w:val="00C45408"/>
    <w:rsid w:val="00C47533"/>
    <w:rsid w:val="00C478E1"/>
    <w:rsid w:val="00C502C8"/>
    <w:rsid w:val="00C50766"/>
    <w:rsid w:val="00C5240A"/>
    <w:rsid w:val="00C527EC"/>
    <w:rsid w:val="00C5400B"/>
    <w:rsid w:val="00C5460E"/>
    <w:rsid w:val="00C55F75"/>
    <w:rsid w:val="00C6022E"/>
    <w:rsid w:val="00C602B3"/>
    <w:rsid w:val="00C60EEE"/>
    <w:rsid w:val="00C61558"/>
    <w:rsid w:val="00C65915"/>
    <w:rsid w:val="00C67F10"/>
    <w:rsid w:val="00C71FBC"/>
    <w:rsid w:val="00C768F2"/>
    <w:rsid w:val="00C92687"/>
    <w:rsid w:val="00C92ECF"/>
    <w:rsid w:val="00C93A89"/>
    <w:rsid w:val="00C94303"/>
    <w:rsid w:val="00C95B9D"/>
    <w:rsid w:val="00C9758F"/>
    <w:rsid w:val="00CA0892"/>
    <w:rsid w:val="00CA146C"/>
    <w:rsid w:val="00CA51EC"/>
    <w:rsid w:val="00CA6FE6"/>
    <w:rsid w:val="00CB1F25"/>
    <w:rsid w:val="00CB20BF"/>
    <w:rsid w:val="00CB4C9F"/>
    <w:rsid w:val="00CB4E78"/>
    <w:rsid w:val="00CB58C8"/>
    <w:rsid w:val="00CB6700"/>
    <w:rsid w:val="00CB685D"/>
    <w:rsid w:val="00CB6930"/>
    <w:rsid w:val="00CC0FF2"/>
    <w:rsid w:val="00CC158E"/>
    <w:rsid w:val="00CC33AB"/>
    <w:rsid w:val="00CD190F"/>
    <w:rsid w:val="00CD1D35"/>
    <w:rsid w:val="00CD2089"/>
    <w:rsid w:val="00CE0C48"/>
    <w:rsid w:val="00CE553B"/>
    <w:rsid w:val="00CE61AD"/>
    <w:rsid w:val="00CF41C2"/>
    <w:rsid w:val="00CF6482"/>
    <w:rsid w:val="00CF7C37"/>
    <w:rsid w:val="00D00AA8"/>
    <w:rsid w:val="00D03DB8"/>
    <w:rsid w:val="00D03F88"/>
    <w:rsid w:val="00D05721"/>
    <w:rsid w:val="00D063A8"/>
    <w:rsid w:val="00D06434"/>
    <w:rsid w:val="00D11C2B"/>
    <w:rsid w:val="00D11F3B"/>
    <w:rsid w:val="00D12900"/>
    <w:rsid w:val="00D13410"/>
    <w:rsid w:val="00D15F29"/>
    <w:rsid w:val="00D20868"/>
    <w:rsid w:val="00D21102"/>
    <w:rsid w:val="00D2137F"/>
    <w:rsid w:val="00D2288A"/>
    <w:rsid w:val="00D32106"/>
    <w:rsid w:val="00D3343D"/>
    <w:rsid w:val="00D334F6"/>
    <w:rsid w:val="00D35D12"/>
    <w:rsid w:val="00D362F6"/>
    <w:rsid w:val="00D3657C"/>
    <w:rsid w:val="00D37380"/>
    <w:rsid w:val="00D37A81"/>
    <w:rsid w:val="00D37F4E"/>
    <w:rsid w:val="00D40AA6"/>
    <w:rsid w:val="00D41116"/>
    <w:rsid w:val="00D43E34"/>
    <w:rsid w:val="00D43E3D"/>
    <w:rsid w:val="00D4502C"/>
    <w:rsid w:val="00D4508F"/>
    <w:rsid w:val="00D45942"/>
    <w:rsid w:val="00D547A4"/>
    <w:rsid w:val="00D5730D"/>
    <w:rsid w:val="00D60241"/>
    <w:rsid w:val="00D61D7F"/>
    <w:rsid w:val="00D63016"/>
    <w:rsid w:val="00D63347"/>
    <w:rsid w:val="00D63C2C"/>
    <w:rsid w:val="00D65666"/>
    <w:rsid w:val="00D667EF"/>
    <w:rsid w:val="00D66E58"/>
    <w:rsid w:val="00D67ABB"/>
    <w:rsid w:val="00D71E3F"/>
    <w:rsid w:val="00D72DF0"/>
    <w:rsid w:val="00D73737"/>
    <w:rsid w:val="00D743D8"/>
    <w:rsid w:val="00D7564D"/>
    <w:rsid w:val="00D802F7"/>
    <w:rsid w:val="00D81AB1"/>
    <w:rsid w:val="00D821CA"/>
    <w:rsid w:val="00D83875"/>
    <w:rsid w:val="00D83A7B"/>
    <w:rsid w:val="00D83BEA"/>
    <w:rsid w:val="00D83DBB"/>
    <w:rsid w:val="00D84F6D"/>
    <w:rsid w:val="00D87398"/>
    <w:rsid w:val="00D93C36"/>
    <w:rsid w:val="00D94F97"/>
    <w:rsid w:val="00DA0ECB"/>
    <w:rsid w:val="00DA6053"/>
    <w:rsid w:val="00DB0747"/>
    <w:rsid w:val="00DB5F77"/>
    <w:rsid w:val="00DB6DF8"/>
    <w:rsid w:val="00DB7C1A"/>
    <w:rsid w:val="00DC0AC3"/>
    <w:rsid w:val="00DC1F80"/>
    <w:rsid w:val="00DC5F27"/>
    <w:rsid w:val="00DC6451"/>
    <w:rsid w:val="00DC7AF7"/>
    <w:rsid w:val="00DD5552"/>
    <w:rsid w:val="00DD6449"/>
    <w:rsid w:val="00DD713F"/>
    <w:rsid w:val="00DE0CA5"/>
    <w:rsid w:val="00DE23CA"/>
    <w:rsid w:val="00DE24EB"/>
    <w:rsid w:val="00DE40E5"/>
    <w:rsid w:val="00DE4798"/>
    <w:rsid w:val="00DE7B46"/>
    <w:rsid w:val="00DF07B5"/>
    <w:rsid w:val="00DF11CA"/>
    <w:rsid w:val="00DF1921"/>
    <w:rsid w:val="00DF4D7A"/>
    <w:rsid w:val="00E01D97"/>
    <w:rsid w:val="00E02637"/>
    <w:rsid w:val="00E04FA5"/>
    <w:rsid w:val="00E06D16"/>
    <w:rsid w:val="00E10075"/>
    <w:rsid w:val="00E1266F"/>
    <w:rsid w:val="00E127D7"/>
    <w:rsid w:val="00E12C6C"/>
    <w:rsid w:val="00E13851"/>
    <w:rsid w:val="00E13B8A"/>
    <w:rsid w:val="00E15812"/>
    <w:rsid w:val="00E15AEA"/>
    <w:rsid w:val="00E15C83"/>
    <w:rsid w:val="00E16534"/>
    <w:rsid w:val="00E17D04"/>
    <w:rsid w:val="00E2074B"/>
    <w:rsid w:val="00E22758"/>
    <w:rsid w:val="00E22D54"/>
    <w:rsid w:val="00E241B0"/>
    <w:rsid w:val="00E26063"/>
    <w:rsid w:val="00E323E8"/>
    <w:rsid w:val="00E32636"/>
    <w:rsid w:val="00E348D6"/>
    <w:rsid w:val="00E43897"/>
    <w:rsid w:val="00E43F46"/>
    <w:rsid w:val="00E45128"/>
    <w:rsid w:val="00E460A2"/>
    <w:rsid w:val="00E519AF"/>
    <w:rsid w:val="00E529DB"/>
    <w:rsid w:val="00E53268"/>
    <w:rsid w:val="00E55117"/>
    <w:rsid w:val="00E55701"/>
    <w:rsid w:val="00E57101"/>
    <w:rsid w:val="00E626FE"/>
    <w:rsid w:val="00E62799"/>
    <w:rsid w:val="00E62E4A"/>
    <w:rsid w:val="00E67C53"/>
    <w:rsid w:val="00E72D35"/>
    <w:rsid w:val="00E743E3"/>
    <w:rsid w:val="00E75E32"/>
    <w:rsid w:val="00E77D0E"/>
    <w:rsid w:val="00E81B33"/>
    <w:rsid w:val="00E83CDB"/>
    <w:rsid w:val="00E91ED5"/>
    <w:rsid w:val="00E92201"/>
    <w:rsid w:val="00E943B4"/>
    <w:rsid w:val="00E9470A"/>
    <w:rsid w:val="00E9715C"/>
    <w:rsid w:val="00E97373"/>
    <w:rsid w:val="00EA44E4"/>
    <w:rsid w:val="00EA4768"/>
    <w:rsid w:val="00EA5AB8"/>
    <w:rsid w:val="00EA66CB"/>
    <w:rsid w:val="00EB0787"/>
    <w:rsid w:val="00EB2C9D"/>
    <w:rsid w:val="00EB3A6E"/>
    <w:rsid w:val="00EB6CF3"/>
    <w:rsid w:val="00EB74DF"/>
    <w:rsid w:val="00EC2AEB"/>
    <w:rsid w:val="00EC4C80"/>
    <w:rsid w:val="00EC51D3"/>
    <w:rsid w:val="00ED01C1"/>
    <w:rsid w:val="00ED4163"/>
    <w:rsid w:val="00ED4DA4"/>
    <w:rsid w:val="00ED5A33"/>
    <w:rsid w:val="00EE115E"/>
    <w:rsid w:val="00EE38FA"/>
    <w:rsid w:val="00EE3BB1"/>
    <w:rsid w:val="00EE4879"/>
    <w:rsid w:val="00EE7A11"/>
    <w:rsid w:val="00EF0BDF"/>
    <w:rsid w:val="00EF39B1"/>
    <w:rsid w:val="00EF5DEA"/>
    <w:rsid w:val="00EF7BC8"/>
    <w:rsid w:val="00F02FB8"/>
    <w:rsid w:val="00F06A0B"/>
    <w:rsid w:val="00F10F9F"/>
    <w:rsid w:val="00F11273"/>
    <w:rsid w:val="00F149DA"/>
    <w:rsid w:val="00F179DD"/>
    <w:rsid w:val="00F22AB2"/>
    <w:rsid w:val="00F262A5"/>
    <w:rsid w:val="00F32347"/>
    <w:rsid w:val="00F34752"/>
    <w:rsid w:val="00F351D5"/>
    <w:rsid w:val="00F3715B"/>
    <w:rsid w:val="00F37AB1"/>
    <w:rsid w:val="00F41147"/>
    <w:rsid w:val="00F4233C"/>
    <w:rsid w:val="00F436A5"/>
    <w:rsid w:val="00F453A3"/>
    <w:rsid w:val="00F47011"/>
    <w:rsid w:val="00F47AC6"/>
    <w:rsid w:val="00F47ADA"/>
    <w:rsid w:val="00F508CB"/>
    <w:rsid w:val="00F5227F"/>
    <w:rsid w:val="00F525FE"/>
    <w:rsid w:val="00F52996"/>
    <w:rsid w:val="00F54CA8"/>
    <w:rsid w:val="00F57741"/>
    <w:rsid w:val="00F57A81"/>
    <w:rsid w:val="00F61A16"/>
    <w:rsid w:val="00F6240F"/>
    <w:rsid w:val="00F64D88"/>
    <w:rsid w:val="00F6501E"/>
    <w:rsid w:val="00F71FDC"/>
    <w:rsid w:val="00F73213"/>
    <w:rsid w:val="00F74930"/>
    <w:rsid w:val="00F80181"/>
    <w:rsid w:val="00F80195"/>
    <w:rsid w:val="00F81C4C"/>
    <w:rsid w:val="00F86951"/>
    <w:rsid w:val="00F879C8"/>
    <w:rsid w:val="00F90990"/>
    <w:rsid w:val="00F916AD"/>
    <w:rsid w:val="00F9170E"/>
    <w:rsid w:val="00F92CC1"/>
    <w:rsid w:val="00F93181"/>
    <w:rsid w:val="00F936E9"/>
    <w:rsid w:val="00F93D35"/>
    <w:rsid w:val="00F954FC"/>
    <w:rsid w:val="00F95B2A"/>
    <w:rsid w:val="00F95BC1"/>
    <w:rsid w:val="00F96907"/>
    <w:rsid w:val="00FA06B5"/>
    <w:rsid w:val="00FA181C"/>
    <w:rsid w:val="00FA7ABD"/>
    <w:rsid w:val="00FB0258"/>
    <w:rsid w:val="00FB2213"/>
    <w:rsid w:val="00FB2665"/>
    <w:rsid w:val="00FB3934"/>
    <w:rsid w:val="00FB45D5"/>
    <w:rsid w:val="00FB4F0F"/>
    <w:rsid w:val="00FB5747"/>
    <w:rsid w:val="00FB6047"/>
    <w:rsid w:val="00FB71DA"/>
    <w:rsid w:val="00FB74C9"/>
    <w:rsid w:val="00FC1A7C"/>
    <w:rsid w:val="00FC1AAE"/>
    <w:rsid w:val="00FC32AB"/>
    <w:rsid w:val="00FC49C8"/>
    <w:rsid w:val="00FC5FD9"/>
    <w:rsid w:val="00FD3586"/>
    <w:rsid w:val="00FD38A3"/>
    <w:rsid w:val="00FD3974"/>
    <w:rsid w:val="00FD7FA6"/>
    <w:rsid w:val="00FE0206"/>
    <w:rsid w:val="00FE1347"/>
    <w:rsid w:val="00FE2195"/>
    <w:rsid w:val="00FE2F14"/>
    <w:rsid w:val="00FE3F16"/>
    <w:rsid w:val="00FE41DE"/>
    <w:rsid w:val="00FE5520"/>
    <w:rsid w:val="00FE5B35"/>
    <w:rsid w:val="00FE64E1"/>
    <w:rsid w:val="00FF00F8"/>
    <w:rsid w:val="00FF0B60"/>
    <w:rsid w:val="00FF1A92"/>
    <w:rsid w:val="00FF2512"/>
    <w:rsid w:val="00FF54D8"/>
    <w:rsid w:val="00FF566A"/>
    <w:rsid w:val="00FF5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2DA6CD"/>
  <w15:chartTrackingRefBased/>
  <w15:docId w15:val="{D3F85A49-9B72-404E-89F5-FEA2FBE1E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3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sz w:val="36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rPr>
      <w:sz w:val="28"/>
    </w:rPr>
  </w:style>
  <w:style w:type="paragraph" w:styleId="PlainText">
    <w:name w:val="Plain Text"/>
    <w:basedOn w:val="Normal"/>
    <w:rsid w:val="000825CD"/>
    <w:rPr>
      <w:rFonts w:ascii="Courier New" w:hAnsi="Courier New" w:cs="Courier New"/>
      <w:lang w:val="en-US"/>
    </w:rPr>
  </w:style>
  <w:style w:type="character" w:styleId="Emphasis">
    <w:name w:val="Emphasis"/>
    <w:qFormat/>
    <w:rsid w:val="00203DF0"/>
    <w:rPr>
      <w:i/>
      <w:iCs/>
    </w:rPr>
  </w:style>
  <w:style w:type="paragraph" w:styleId="NormalWeb">
    <w:name w:val="Normal (Web)"/>
    <w:basedOn w:val="Normal"/>
    <w:uiPriority w:val="99"/>
    <w:rsid w:val="00A34599"/>
    <w:pPr>
      <w:spacing w:before="100" w:beforeAutospacing="1" w:after="100" w:afterAutospacing="1"/>
    </w:pPr>
    <w:rPr>
      <w:sz w:val="24"/>
      <w:szCs w:val="24"/>
      <w:lang w:val="en-US"/>
    </w:rPr>
  </w:style>
  <w:style w:type="character" w:styleId="Strong">
    <w:name w:val="Strong"/>
    <w:uiPriority w:val="22"/>
    <w:qFormat/>
    <w:rsid w:val="00F34752"/>
    <w:rPr>
      <w:b/>
      <w:bCs/>
    </w:rPr>
  </w:style>
  <w:style w:type="paragraph" w:styleId="E-mailSignature">
    <w:name w:val="E-mail Signature"/>
    <w:basedOn w:val="Normal"/>
    <w:rsid w:val="00702DBA"/>
    <w:rPr>
      <w:sz w:val="24"/>
      <w:szCs w:val="24"/>
      <w:lang w:val="en-US"/>
    </w:rPr>
  </w:style>
  <w:style w:type="paragraph" w:customStyle="1" w:styleId="xmsonormal">
    <w:name w:val="x_msonormal"/>
    <w:basedOn w:val="Normal"/>
    <w:rsid w:val="005E65D0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highlight">
    <w:name w:val="highlight"/>
    <w:basedOn w:val="DefaultParagraphFont"/>
    <w:rsid w:val="005E65D0"/>
  </w:style>
  <w:style w:type="character" w:customStyle="1" w:styleId="apple-converted-space">
    <w:name w:val="apple-converted-space"/>
    <w:basedOn w:val="DefaultParagraphFont"/>
    <w:rsid w:val="005E65D0"/>
  </w:style>
  <w:style w:type="character" w:customStyle="1" w:styleId="xapple-style-span">
    <w:name w:val="x_apple-style-span"/>
    <w:basedOn w:val="DefaultParagraphFont"/>
    <w:rsid w:val="008F2D6C"/>
  </w:style>
  <w:style w:type="paragraph" w:styleId="BalloonText">
    <w:name w:val="Balloon Text"/>
    <w:basedOn w:val="Normal"/>
    <w:link w:val="BalloonTextChar"/>
    <w:uiPriority w:val="99"/>
    <w:semiHidden/>
    <w:unhideWhenUsed/>
    <w:rsid w:val="00741E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E4C"/>
    <w:rPr>
      <w:rFonts w:ascii="Segoe UI" w:hAnsi="Segoe UI" w:cs="Segoe UI"/>
      <w:sz w:val="18"/>
      <w:szCs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0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36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20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3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2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44819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125582">
              <w:blockQuote w:val="1"/>
              <w:marLeft w:val="44"/>
              <w:marRight w:val="0"/>
              <w:marTop w:val="100"/>
              <w:marBottom w:val="100"/>
              <w:divBdr>
                <w:top w:val="none" w:sz="0" w:space="0" w:color="auto"/>
                <w:left w:val="single" w:sz="6" w:space="2" w:color="000000"/>
                <w:bottom w:val="none" w:sz="0" w:space="0" w:color="auto"/>
                <w:right w:val="none" w:sz="0" w:space="0" w:color="auto"/>
              </w:divBdr>
              <w:divsChild>
                <w:div w:id="40834064">
                  <w:blockQuote w:val="1"/>
                  <w:marLeft w:val="72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042893">
                      <w:blockQuote w:val="1"/>
                      <w:marLeft w:val="44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single" w:sz="6" w:space="2" w:color="000000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3889589">
                          <w:blockQuote w:val="1"/>
                          <w:marLeft w:val="72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7157788">
                              <w:blockQuote w:val="1"/>
                              <w:marLeft w:val="44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single" w:sz="6" w:space="2" w:color="000000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76356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16227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3375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72271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8515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700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46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24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8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7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6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4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62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0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9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3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1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8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2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57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4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67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5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0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9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2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64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3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8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1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64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3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31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89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26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0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09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9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0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10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2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7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3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8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7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96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0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7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85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1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2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5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8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6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47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41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0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14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20304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00"/>
            <w:bottom w:val="none" w:sz="0" w:space="0" w:color="auto"/>
            <w:right w:val="none" w:sz="0" w:space="0" w:color="auto"/>
          </w:divBdr>
        </w:div>
      </w:divsChild>
    </w:div>
    <w:div w:id="123512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6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8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5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47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2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00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778248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00"/>
            <w:bottom w:val="none" w:sz="0" w:space="0" w:color="auto"/>
            <w:right w:val="none" w:sz="0" w:space="0" w:color="auto"/>
          </w:divBdr>
          <w:divsChild>
            <w:div w:id="251164996">
              <w:blockQuote w:val="1"/>
              <w:marLeft w:val="75"/>
              <w:marRight w:val="0"/>
              <w:marTop w:val="100"/>
              <w:marBottom w:val="100"/>
              <w:divBdr>
                <w:top w:val="none" w:sz="0" w:space="0" w:color="auto"/>
                <w:left w:val="single" w:sz="12" w:space="4" w:color="00000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5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0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1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2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63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95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9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2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1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28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1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03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3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1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46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41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1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69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5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36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3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69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70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5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84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7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57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2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67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0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36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0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29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6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6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9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dsagolf.co.u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3734BA-A8BE-4C1D-8F92-00FA43FC22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78</Words>
  <Characters>449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DSA</Company>
  <LinksUpToDate>false</LinksUpToDate>
  <CharactersWithSpaces>526</CharactersWithSpaces>
  <SharedDoc>false</SharedDoc>
  <HLinks>
    <vt:vector size="6" baseType="variant">
      <vt:variant>
        <vt:i4>65564</vt:i4>
      </vt:variant>
      <vt:variant>
        <vt:i4>0</vt:i4>
      </vt:variant>
      <vt:variant>
        <vt:i4>0</vt:i4>
      </vt:variant>
      <vt:variant>
        <vt:i4>5</vt:i4>
      </vt:variant>
      <vt:variant>
        <vt:lpwstr>http://www.dsagolf.co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r Stewart</dc:creator>
  <cp:keywords/>
  <dc:description/>
  <cp:lastModifiedBy>Aidan O'Keeffe</cp:lastModifiedBy>
  <cp:revision>2</cp:revision>
  <cp:lastPrinted>2020-02-07T11:43:00Z</cp:lastPrinted>
  <dcterms:created xsi:type="dcterms:W3CDTF">2022-04-11T10:03:00Z</dcterms:created>
  <dcterms:modified xsi:type="dcterms:W3CDTF">2022-04-11T10:03:00Z</dcterms:modified>
</cp:coreProperties>
</file>